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A383" w14:textId="77777777" w:rsidR="00EA57DA" w:rsidRPr="00444488" w:rsidRDefault="00EA57DA">
      <w:pPr>
        <w:jc w:val="center"/>
        <w:rPr>
          <w:rFonts w:eastAsia="標楷體"/>
          <w:sz w:val="40"/>
        </w:rPr>
      </w:pPr>
      <w:r w:rsidRPr="00444488">
        <w:rPr>
          <w:rFonts w:eastAsia="標楷體"/>
          <w:sz w:val="40"/>
        </w:rPr>
        <w:t>國立中央大學學生</w:t>
      </w:r>
      <w:r w:rsidR="000D48D4" w:rsidRPr="00444488">
        <w:rPr>
          <w:rFonts w:eastAsia="標楷體"/>
          <w:sz w:val="40"/>
        </w:rPr>
        <w:t>修</w:t>
      </w:r>
      <w:r w:rsidRPr="00444488">
        <w:rPr>
          <w:rFonts w:eastAsia="標楷體"/>
          <w:sz w:val="40"/>
        </w:rPr>
        <w:t>業證明</w:t>
      </w:r>
      <w:r w:rsidR="000D48D4" w:rsidRPr="00444488">
        <w:rPr>
          <w:rFonts w:eastAsia="標楷體"/>
          <w:sz w:val="40"/>
        </w:rPr>
        <w:t>申請表</w:t>
      </w:r>
    </w:p>
    <w:p w14:paraId="712BC442" w14:textId="77777777" w:rsidR="00331E8B" w:rsidRPr="00444488" w:rsidRDefault="00331E8B" w:rsidP="00331E8B">
      <w:pPr>
        <w:snapToGrid w:val="0"/>
        <w:jc w:val="center"/>
        <w:outlineLvl w:val="0"/>
        <w:rPr>
          <w:rFonts w:eastAsia="標楷體"/>
          <w:b/>
          <w:sz w:val="32"/>
          <w:szCs w:val="32"/>
        </w:rPr>
      </w:pPr>
      <w:r w:rsidRPr="00444488">
        <w:rPr>
          <w:rFonts w:eastAsia="標楷體"/>
          <w:b/>
          <w:sz w:val="32"/>
          <w:szCs w:val="32"/>
        </w:rPr>
        <w:t>NCU Application Form for Certificate</w:t>
      </w:r>
      <w:r w:rsidR="00681269" w:rsidRPr="00444488">
        <w:rPr>
          <w:rFonts w:eastAsia="標楷體"/>
          <w:b/>
          <w:sz w:val="32"/>
          <w:szCs w:val="32"/>
        </w:rPr>
        <w:t xml:space="preserve"> of Course Completion</w:t>
      </w:r>
    </w:p>
    <w:p w14:paraId="371518DB" w14:textId="77777777" w:rsidR="00EA57DA" w:rsidRPr="00444488" w:rsidRDefault="00EA57DA">
      <w:pPr>
        <w:jc w:val="both"/>
        <w:rPr>
          <w:rFonts w:eastAsia="標楷體"/>
        </w:rPr>
      </w:pPr>
    </w:p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738"/>
        <w:gridCol w:w="1387"/>
        <w:gridCol w:w="48"/>
        <w:gridCol w:w="1228"/>
        <w:gridCol w:w="1632"/>
        <w:gridCol w:w="635"/>
        <w:gridCol w:w="96"/>
        <w:gridCol w:w="471"/>
        <w:gridCol w:w="709"/>
        <w:gridCol w:w="2411"/>
      </w:tblGrid>
      <w:tr w:rsidR="00C26AEE" w:rsidRPr="00444488" w14:paraId="5C29D307" w14:textId="77777777" w:rsidTr="00C52A1D">
        <w:trPr>
          <w:trHeight w:val="509"/>
          <w:jc w:val="center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14:paraId="3F674D38" w14:textId="77777777" w:rsidR="00C26AEE" w:rsidRPr="00444488" w:rsidRDefault="00C26AEE" w:rsidP="0034745B">
            <w:pPr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姓</w:t>
            </w:r>
            <w:r w:rsidRPr="00444488">
              <w:rPr>
                <w:rFonts w:eastAsia="標楷體"/>
              </w:rPr>
              <w:t xml:space="preserve">    </w:t>
            </w:r>
            <w:r w:rsidRPr="00444488">
              <w:rPr>
                <w:rFonts w:eastAsia="標楷體"/>
              </w:rPr>
              <w:t>名</w:t>
            </w:r>
          </w:p>
          <w:p w14:paraId="790A3801" w14:textId="77777777" w:rsidR="00C26AEE" w:rsidRPr="00444488" w:rsidRDefault="00C26AEE" w:rsidP="0034745B">
            <w:pPr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Name</w:t>
            </w:r>
          </w:p>
        </w:tc>
        <w:tc>
          <w:tcPr>
            <w:tcW w:w="2125" w:type="dxa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8137654" w14:textId="77777777" w:rsidR="00C26AEE" w:rsidRPr="00444488" w:rsidRDefault="00C26AEE" w:rsidP="00176E68">
            <w:pPr>
              <w:ind w:right="-1594"/>
              <w:jc w:val="both"/>
              <w:rPr>
                <w:rFonts w:eastAsia="標楷體"/>
                <w:sz w:val="16"/>
              </w:rPr>
            </w:pPr>
          </w:p>
        </w:tc>
        <w:tc>
          <w:tcPr>
            <w:tcW w:w="1276" w:type="dxa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DAF20A6" w14:textId="77777777" w:rsidR="00C26AEE" w:rsidRPr="00C26AEE" w:rsidRDefault="00C26AEE" w:rsidP="00C26AEE">
            <w:pPr>
              <w:jc w:val="center"/>
              <w:rPr>
                <w:rFonts w:eastAsia="標楷體"/>
              </w:rPr>
            </w:pPr>
            <w:r w:rsidRPr="00C26AEE">
              <w:rPr>
                <w:rFonts w:eastAsia="標楷體" w:hint="eastAsia"/>
              </w:rPr>
              <w:t>系所</w:t>
            </w:r>
          </w:p>
          <w:p w14:paraId="028459A0" w14:textId="77777777" w:rsidR="00C26AEE" w:rsidRPr="00C26AEE" w:rsidRDefault="00C26AEE" w:rsidP="00C26AEE">
            <w:pPr>
              <w:jc w:val="center"/>
              <w:rPr>
                <w:sz w:val="20"/>
              </w:rPr>
            </w:pPr>
            <w:r w:rsidRPr="00C26AEE">
              <w:rPr>
                <w:sz w:val="20"/>
              </w:rPr>
              <w:t>Department</w:t>
            </w:r>
            <w:r w:rsidRPr="00C26AEE">
              <w:rPr>
                <w:rFonts w:hint="eastAsia"/>
                <w:sz w:val="20"/>
              </w:rPr>
              <w:t>/</w:t>
            </w:r>
          </w:p>
          <w:p w14:paraId="2A6EF005" w14:textId="77777777" w:rsidR="00C26AEE" w:rsidRPr="00444488" w:rsidRDefault="00C26AEE" w:rsidP="00C26AEE">
            <w:pPr>
              <w:jc w:val="center"/>
              <w:rPr>
                <w:rFonts w:eastAsia="標楷體"/>
                <w:sz w:val="16"/>
              </w:rPr>
            </w:pPr>
            <w:r w:rsidRPr="00C26AEE">
              <w:rPr>
                <w:sz w:val="20"/>
              </w:rPr>
              <w:t>Institute</w:t>
            </w:r>
          </w:p>
        </w:tc>
        <w:tc>
          <w:tcPr>
            <w:tcW w:w="2267" w:type="dxa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7CFABFB0" w14:textId="77777777" w:rsidR="00C26AEE" w:rsidRPr="00444488" w:rsidRDefault="00C26AEE" w:rsidP="00176E68">
            <w:pPr>
              <w:ind w:right="-1594"/>
              <w:jc w:val="both"/>
              <w:rPr>
                <w:rFonts w:eastAsia="標楷體"/>
                <w:sz w:val="16"/>
              </w:rPr>
            </w:pPr>
          </w:p>
        </w:tc>
        <w:tc>
          <w:tcPr>
            <w:tcW w:w="1276" w:type="dxa"/>
            <w:gridSpan w:val="3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3A98CBE8" w14:textId="77777777" w:rsidR="00C26AEE" w:rsidRPr="00444488" w:rsidRDefault="00C26AEE" w:rsidP="00AC178A">
            <w:pPr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學</w:t>
            </w:r>
            <w:r w:rsidRPr="00444488">
              <w:rPr>
                <w:rFonts w:eastAsia="標楷體"/>
              </w:rPr>
              <w:t xml:space="preserve">    </w:t>
            </w:r>
            <w:r w:rsidRPr="00444488">
              <w:rPr>
                <w:rFonts w:eastAsia="標楷體"/>
              </w:rPr>
              <w:t>號</w:t>
            </w:r>
          </w:p>
          <w:p w14:paraId="12D35E9F" w14:textId="77777777" w:rsidR="00C26AEE" w:rsidRPr="00444488" w:rsidRDefault="00C26AEE" w:rsidP="00AC178A">
            <w:pPr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Student ID</w:t>
            </w:r>
          </w:p>
        </w:tc>
        <w:tc>
          <w:tcPr>
            <w:tcW w:w="241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E1BD59" w14:textId="77777777" w:rsidR="00C26AEE" w:rsidRPr="00444488" w:rsidRDefault="00C26AEE" w:rsidP="00176E68">
            <w:pPr>
              <w:spacing w:line="240" w:lineRule="exact"/>
              <w:ind w:right="-1593"/>
              <w:jc w:val="both"/>
              <w:rPr>
                <w:rFonts w:eastAsia="標楷體"/>
              </w:rPr>
            </w:pPr>
          </w:p>
        </w:tc>
      </w:tr>
      <w:tr w:rsidR="00EA57DA" w:rsidRPr="00444488" w14:paraId="3A23F4AE" w14:textId="77777777" w:rsidTr="00C52A1D">
        <w:trPr>
          <w:trHeight w:val="643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B918943" w14:textId="77777777" w:rsidR="00EA57DA" w:rsidRPr="00444488" w:rsidRDefault="00EA57DA" w:rsidP="0034745B">
            <w:pPr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生</w:t>
            </w:r>
            <w:r w:rsidRPr="00444488">
              <w:rPr>
                <w:rFonts w:eastAsia="標楷體"/>
              </w:rPr>
              <w:t xml:space="preserve">    </w:t>
            </w:r>
            <w:r w:rsidRPr="00444488">
              <w:rPr>
                <w:rFonts w:eastAsia="標楷體"/>
              </w:rPr>
              <w:t>日</w:t>
            </w:r>
          </w:p>
          <w:p w14:paraId="294BA163" w14:textId="77777777" w:rsidR="00A8387A" w:rsidRPr="00444488" w:rsidRDefault="00A8387A" w:rsidP="0034745B">
            <w:pPr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Birthday</w:t>
            </w:r>
          </w:p>
        </w:tc>
        <w:tc>
          <w:tcPr>
            <w:tcW w:w="5668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7B28D5" w14:textId="77777777" w:rsidR="00EA57DA" w:rsidRDefault="00EA57DA" w:rsidP="00176E68">
            <w:pPr>
              <w:ind w:right="-1594"/>
              <w:jc w:val="both"/>
              <w:rPr>
                <w:sz w:val="20"/>
              </w:rPr>
            </w:pPr>
            <w:r w:rsidRPr="00444488">
              <w:rPr>
                <w:rFonts w:eastAsia="標楷體"/>
              </w:rPr>
              <w:t>民國</w:t>
            </w:r>
            <w:r w:rsidRPr="00444488">
              <w:rPr>
                <w:rFonts w:eastAsia="標楷體"/>
              </w:rPr>
              <w:t xml:space="preserve">   </w:t>
            </w:r>
            <w:r w:rsidR="000D35D0"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 xml:space="preserve"> </w:t>
            </w:r>
            <w:r w:rsidR="00F45E53">
              <w:rPr>
                <w:rFonts w:eastAsia="標楷體"/>
              </w:rPr>
              <w:t xml:space="preserve">  </w:t>
            </w:r>
            <w:r w:rsidR="00176E68"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>年</w:t>
            </w:r>
            <w:r w:rsidRPr="00444488">
              <w:rPr>
                <w:rFonts w:eastAsia="標楷體"/>
              </w:rPr>
              <w:t xml:space="preserve"> </w:t>
            </w:r>
            <w:r w:rsidR="001B19E5" w:rsidRPr="00444488">
              <w:rPr>
                <w:rFonts w:eastAsia="標楷體"/>
              </w:rPr>
              <w:t xml:space="preserve"> </w:t>
            </w:r>
            <w:r w:rsidR="00F45E53">
              <w:rPr>
                <w:rFonts w:eastAsia="標楷體"/>
              </w:rPr>
              <w:t xml:space="preserve"> </w:t>
            </w:r>
            <w:r w:rsidR="000D35D0" w:rsidRPr="00444488">
              <w:rPr>
                <w:rFonts w:eastAsia="標楷體"/>
              </w:rPr>
              <w:t xml:space="preserve"> </w:t>
            </w:r>
            <w:r w:rsidR="00F45E53">
              <w:rPr>
                <w:rFonts w:eastAsia="標楷體"/>
              </w:rPr>
              <w:t xml:space="preserve"> </w:t>
            </w:r>
            <w:r w:rsidR="004B6375"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>月</w:t>
            </w:r>
            <w:r w:rsidR="000D35D0" w:rsidRPr="00444488">
              <w:rPr>
                <w:sz w:val="20"/>
              </w:rPr>
              <w:t xml:space="preserve"> </w:t>
            </w:r>
            <w:r w:rsidR="00AD52ED" w:rsidRPr="00444488">
              <w:rPr>
                <w:sz w:val="20"/>
              </w:rPr>
              <w:t xml:space="preserve">  </w:t>
            </w:r>
            <w:r w:rsidR="001B19E5" w:rsidRPr="00444488">
              <w:rPr>
                <w:sz w:val="20"/>
              </w:rPr>
              <w:t xml:space="preserve"> </w:t>
            </w:r>
            <w:r w:rsidR="00F45E53">
              <w:rPr>
                <w:sz w:val="20"/>
              </w:rPr>
              <w:t xml:space="preserve"> </w:t>
            </w:r>
            <w:r w:rsidR="001B19E5" w:rsidRPr="00444488">
              <w:rPr>
                <w:sz w:val="20"/>
              </w:rPr>
              <w:t xml:space="preserve"> </w:t>
            </w:r>
            <w:r w:rsidR="00F45E53">
              <w:rPr>
                <w:sz w:val="20"/>
              </w:rPr>
              <w:t xml:space="preserve"> </w:t>
            </w:r>
            <w:r w:rsidR="00176E68" w:rsidRPr="00444488">
              <w:rPr>
                <w:rFonts w:eastAsia="標楷體"/>
              </w:rPr>
              <w:t xml:space="preserve"> </w:t>
            </w:r>
            <w:r w:rsidR="004B6375"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>日</w:t>
            </w:r>
          </w:p>
          <w:p w14:paraId="70DA535C" w14:textId="77777777" w:rsidR="00A57486" w:rsidRPr="00444488" w:rsidRDefault="00A57486" w:rsidP="00A57486">
            <w:pPr>
              <w:ind w:right="-1594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 </w:t>
            </w:r>
            <w:r w:rsidRPr="00444488">
              <w:rPr>
                <w:rFonts w:eastAsia="標楷體"/>
              </w:rPr>
              <w:t xml:space="preserve">  </w:t>
            </w:r>
            <w:r w:rsidR="00F45E53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 xml:space="preserve">  </w:t>
            </w:r>
            <w:r w:rsidR="00F45E53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 xml:space="preserve">  </w:t>
            </w:r>
            <w:r w:rsidRPr="00444488">
              <w:rPr>
                <w:sz w:val="20"/>
              </w:rPr>
              <w:t>Year</w:t>
            </w:r>
            <w:r w:rsidRPr="00444488">
              <w:rPr>
                <w:rFonts w:eastAsia="標楷體"/>
              </w:rPr>
              <w:t xml:space="preserve">    </w:t>
            </w:r>
            <w:r w:rsidR="00F45E53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 xml:space="preserve"> </w:t>
            </w:r>
            <w:r w:rsidRPr="00444488">
              <w:rPr>
                <w:sz w:val="20"/>
              </w:rPr>
              <w:t xml:space="preserve">Month     </w:t>
            </w:r>
            <w:r w:rsidRPr="00444488">
              <w:rPr>
                <w:rFonts w:eastAsia="標楷體"/>
              </w:rPr>
              <w:t xml:space="preserve">  </w:t>
            </w:r>
            <w:r w:rsidRPr="00444488">
              <w:rPr>
                <w:sz w:val="20"/>
              </w:rPr>
              <w:t>Day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BCE46A" w14:textId="77777777" w:rsidR="00EA0FA6" w:rsidRPr="00EA0FA6" w:rsidRDefault="00EA0FA6" w:rsidP="00EA0FA6">
            <w:pPr>
              <w:jc w:val="center"/>
              <w:rPr>
                <w:rFonts w:eastAsia="標楷體"/>
              </w:rPr>
            </w:pPr>
            <w:r w:rsidRPr="00EA0FA6">
              <w:rPr>
                <w:rFonts w:eastAsia="標楷體" w:hint="eastAsia"/>
              </w:rPr>
              <w:t>聯絡電話</w:t>
            </w:r>
          </w:p>
          <w:p w14:paraId="239370E1" w14:textId="77777777" w:rsidR="00A8387A" w:rsidRPr="000B2AA7" w:rsidRDefault="00EA0FA6" w:rsidP="00EA0FA6">
            <w:pPr>
              <w:jc w:val="center"/>
              <w:rPr>
                <w:rFonts w:eastAsia="標楷體"/>
                <w:sz w:val="20"/>
              </w:rPr>
            </w:pPr>
            <w:r w:rsidRPr="000B2AA7">
              <w:rPr>
                <w:rFonts w:eastAsia="標楷體"/>
                <w:sz w:val="20"/>
              </w:rPr>
              <w:t>Phone No.</w:t>
            </w:r>
          </w:p>
        </w:tc>
        <w:tc>
          <w:tcPr>
            <w:tcW w:w="241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A5E2E52" w14:textId="77777777" w:rsidR="00EA57DA" w:rsidRPr="00444488" w:rsidRDefault="00EA57DA" w:rsidP="00681269">
            <w:pPr>
              <w:ind w:right="-1594"/>
              <w:jc w:val="both"/>
              <w:rPr>
                <w:rFonts w:eastAsia="標楷體"/>
                <w:b/>
                <w:bCs/>
              </w:rPr>
            </w:pPr>
          </w:p>
        </w:tc>
      </w:tr>
      <w:tr w:rsidR="0034745B" w:rsidRPr="00444488" w14:paraId="24F0E00F" w14:textId="77777777" w:rsidTr="00C52A1D">
        <w:trPr>
          <w:trHeight w:val="643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06E787A" w14:textId="77777777" w:rsidR="0034745B" w:rsidRPr="00444488" w:rsidRDefault="0034745B" w:rsidP="0034745B">
            <w:pPr>
              <w:spacing w:line="240" w:lineRule="exact"/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學籍狀態</w:t>
            </w:r>
          </w:p>
          <w:p w14:paraId="79109BCF" w14:textId="77777777" w:rsidR="0034745B" w:rsidRPr="00444488" w:rsidRDefault="0034745B" w:rsidP="0034745B">
            <w:pPr>
              <w:spacing w:line="240" w:lineRule="exact"/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Student Status</w:t>
            </w:r>
          </w:p>
        </w:tc>
        <w:tc>
          <w:tcPr>
            <w:tcW w:w="56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  <w:tr2bl w:val="nil"/>
            </w:tcBorders>
            <w:vAlign w:val="center"/>
          </w:tcPr>
          <w:p w14:paraId="0D365CF2" w14:textId="77777777" w:rsidR="0034745B" w:rsidRPr="00444488" w:rsidRDefault="0034745B" w:rsidP="0034745B">
            <w:pPr>
              <w:ind w:right="-1594"/>
              <w:jc w:val="both"/>
              <w:rPr>
                <w:sz w:val="20"/>
              </w:rPr>
            </w:pPr>
            <w:r w:rsidRPr="00A242FC">
              <w:rPr>
                <w:rFonts w:ascii="新細明體" w:hAnsi="新細明體"/>
              </w:rPr>
              <w:t>□</w:t>
            </w:r>
            <w:r w:rsidRPr="00444488">
              <w:rPr>
                <w:rFonts w:eastAsia="標楷體"/>
              </w:rPr>
              <w:t>大學部肄業</w:t>
            </w:r>
            <w:r w:rsidRPr="00444488">
              <w:rPr>
                <w:sz w:val="20"/>
              </w:rPr>
              <w:t>Undergraduate</w:t>
            </w:r>
          </w:p>
          <w:p w14:paraId="7998766B" w14:textId="77777777" w:rsidR="00444488" w:rsidRPr="00444488" w:rsidRDefault="0034745B" w:rsidP="003361B9">
            <w:pPr>
              <w:ind w:right="-1594"/>
              <w:jc w:val="both"/>
              <w:rPr>
                <w:sz w:val="20"/>
              </w:rPr>
            </w:pPr>
            <w:r w:rsidRPr="00A242FC">
              <w:rPr>
                <w:rFonts w:ascii="新細明體" w:hAnsi="新細明體"/>
              </w:rPr>
              <w:t>□</w:t>
            </w:r>
            <w:r w:rsidRPr="00444488">
              <w:rPr>
                <w:rFonts w:eastAsia="標楷體"/>
              </w:rPr>
              <w:t>碩士在職專班肄業</w:t>
            </w:r>
            <w:r w:rsidR="00444488" w:rsidRPr="00444488">
              <w:rPr>
                <w:rFonts w:eastAsia="標楷體"/>
                <w:sz w:val="20"/>
              </w:rPr>
              <w:t xml:space="preserve">In-service </w:t>
            </w:r>
            <w:r w:rsidRPr="00444488">
              <w:rPr>
                <w:rFonts w:eastAsia="標楷體"/>
                <w:sz w:val="20"/>
              </w:rPr>
              <w:t>Master</w:t>
            </w:r>
            <w:proofErr w:type="gramStart"/>
            <w:r w:rsidR="00444488" w:rsidRPr="00444488">
              <w:rPr>
                <w:rFonts w:eastAsia="標楷體"/>
                <w:sz w:val="20"/>
              </w:rPr>
              <w:t>’</w:t>
            </w:r>
            <w:proofErr w:type="gramEnd"/>
            <w:r w:rsidR="00444488" w:rsidRPr="00444488">
              <w:rPr>
                <w:rFonts w:eastAsia="標楷體"/>
                <w:sz w:val="20"/>
              </w:rPr>
              <w:t>s</w:t>
            </w:r>
            <w:r w:rsidR="003361B9">
              <w:rPr>
                <w:rFonts w:eastAsia="標楷體" w:hint="eastAsia"/>
                <w:sz w:val="20"/>
              </w:rPr>
              <w:t xml:space="preserve"> </w:t>
            </w:r>
            <w:r w:rsidR="00444488" w:rsidRPr="00444488">
              <w:rPr>
                <w:rFonts w:eastAsia="標楷體"/>
                <w:sz w:val="20"/>
              </w:rPr>
              <w:t>Program</w:t>
            </w:r>
          </w:p>
        </w:tc>
        <w:tc>
          <w:tcPr>
            <w:tcW w:w="368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  <w:tr2bl w:val="nil"/>
            </w:tcBorders>
            <w:vAlign w:val="center"/>
          </w:tcPr>
          <w:p w14:paraId="6903E426" w14:textId="77777777" w:rsidR="0034745B" w:rsidRPr="00444488" w:rsidRDefault="0034745B" w:rsidP="0034745B">
            <w:pPr>
              <w:adjustRightInd w:val="0"/>
              <w:snapToGrid w:val="0"/>
              <w:jc w:val="both"/>
              <w:rPr>
                <w:rFonts w:eastAsia="標楷體"/>
              </w:rPr>
            </w:pPr>
            <w:r w:rsidRPr="00A242FC">
              <w:rPr>
                <w:rFonts w:ascii="新細明體" w:hAnsi="新細明體"/>
              </w:rPr>
              <w:t>□</w:t>
            </w:r>
            <w:r w:rsidRPr="00444488">
              <w:rPr>
                <w:rFonts w:eastAsia="標楷體"/>
              </w:rPr>
              <w:t>碩士班肄業</w:t>
            </w:r>
            <w:r w:rsidRPr="00444488">
              <w:rPr>
                <w:sz w:val="20"/>
              </w:rPr>
              <w:t>Master</w:t>
            </w:r>
            <w:proofErr w:type="gramStart"/>
            <w:r w:rsidRPr="00444488">
              <w:rPr>
                <w:sz w:val="20"/>
              </w:rPr>
              <w:t>’</w:t>
            </w:r>
            <w:proofErr w:type="gramEnd"/>
            <w:r w:rsidRPr="00444488">
              <w:rPr>
                <w:sz w:val="20"/>
              </w:rPr>
              <w:t>s Program</w:t>
            </w:r>
          </w:p>
          <w:p w14:paraId="55547A9E" w14:textId="77777777" w:rsidR="0034745B" w:rsidRPr="00444488" w:rsidRDefault="0034745B" w:rsidP="0034745B">
            <w:pPr>
              <w:adjustRightInd w:val="0"/>
              <w:snapToGrid w:val="0"/>
              <w:jc w:val="both"/>
              <w:rPr>
                <w:rFonts w:eastAsia="標楷體"/>
                <w:sz w:val="16"/>
                <w:szCs w:val="16"/>
              </w:rPr>
            </w:pPr>
            <w:r w:rsidRPr="00A242FC">
              <w:rPr>
                <w:rFonts w:ascii="新細明體" w:hAnsi="新細明體"/>
              </w:rPr>
              <w:t>□</w:t>
            </w:r>
            <w:r w:rsidRPr="00444488">
              <w:rPr>
                <w:rFonts w:eastAsia="標楷體"/>
              </w:rPr>
              <w:t>博士班肄業</w:t>
            </w:r>
            <w:r w:rsidRPr="00444488">
              <w:rPr>
                <w:sz w:val="20"/>
              </w:rPr>
              <w:t>Doctoral Program</w:t>
            </w:r>
          </w:p>
        </w:tc>
      </w:tr>
      <w:tr w:rsidR="00EC601D" w:rsidRPr="00444488" w14:paraId="09A9C315" w14:textId="77777777" w:rsidTr="00C52A1D">
        <w:trPr>
          <w:trHeight w:val="643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7D05F10" w14:textId="77777777" w:rsidR="00EC601D" w:rsidRPr="00444488" w:rsidRDefault="00EC601D" w:rsidP="0034745B">
            <w:pPr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退學原因</w:t>
            </w:r>
          </w:p>
          <w:p w14:paraId="1FDBCAD2" w14:textId="77777777" w:rsidR="000D3193" w:rsidRPr="00444488" w:rsidRDefault="000D3193" w:rsidP="0034745B">
            <w:pPr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Reasons</w:t>
            </w:r>
            <w:r w:rsidR="00A50C71">
              <w:rPr>
                <w:rFonts w:hint="eastAsia"/>
                <w:sz w:val="20"/>
              </w:rPr>
              <w:t xml:space="preserve"> for Withdrawal</w:t>
            </w:r>
          </w:p>
        </w:tc>
        <w:tc>
          <w:tcPr>
            <w:tcW w:w="9355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00A43E" w14:textId="77777777" w:rsidR="00EC601D" w:rsidRPr="00444488" w:rsidRDefault="00EC601D" w:rsidP="00176E68">
            <w:pPr>
              <w:ind w:right="-1594"/>
              <w:jc w:val="both"/>
              <w:rPr>
                <w:rFonts w:eastAsia="標楷體"/>
              </w:rPr>
            </w:pPr>
          </w:p>
        </w:tc>
      </w:tr>
      <w:tr w:rsidR="007D5FEE" w:rsidRPr="00444488" w14:paraId="50354EB9" w14:textId="77777777" w:rsidTr="00C52A1D">
        <w:trPr>
          <w:trHeight w:val="877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0ADA6F6" w14:textId="77777777" w:rsidR="007D5FEE" w:rsidRDefault="007D5FEE" w:rsidP="0034745B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工本費</w:t>
            </w:r>
          </w:p>
          <w:p w14:paraId="30EB1D42" w14:textId="77777777" w:rsidR="00E84CE7" w:rsidRPr="00E84CE7" w:rsidRDefault="00E84CE7" w:rsidP="0034745B">
            <w:pPr>
              <w:jc w:val="center"/>
              <w:rPr>
                <w:rFonts w:eastAsia="標楷體"/>
                <w:sz w:val="18"/>
                <w:szCs w:val="18"/>
              </w:rPr>
            </w:pPr>
            <w:r w:rsidRPr="00E84CE7">
              <w:rPr>
                <w:sz w:val="18"/>
                <w:szCs w:val="18"/>
              </w:rPr>
              <w:t>Administration fee</w:t>
            </w:r>
          </w:p>
        </w:tc>
        <w:tc>
          <w:tcPr>
            <w:tcW w:w="9355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CE4A69" w14:textId="77777777" w:rsidR="00574879" w:rsidRPr="001F5072" w:rsidRDefault="00574879" w:rsidP="008A532A">
            <w:pPr>
              <w:ind w:right="-1594"/>
              <w:jc w:val="both"/>
              <w:rPr>
                <w:rFonts w:ascii="細明體" w:eastAsia="細明體" w:hAnsi="細明體" w:cs="細明體"/>
                <w:color w:val="000000"/>
                <w:szCs w:val="24"/>
              </w:rPr>
            </w:pPr>
            <w:r w:rsidRPr="001F5072">
              <w:rPr>
                <w:rFonts w:ascii="MS Mincho" w:eastAsia="MS Mincho" w:hAnsi="MS Mincho" w:cs="MS Mincho" w:hint="eastAsia"/>
                <w:color w:val="000000"/>
                <w:szCs w:val="24"/>
              </w:rPr>
              <w:t>☐</w:t>
            </w:r>
            <w:r w:rsidR="007D5FEE" w:rsidRPr="001F5072">
              <w:rPr>
                <w:rFonts w:ascii="標楷體" w:eastAsia="標楷體" w:hAnsi="標楷體" w:cs="細明體" w:hint="eastAsia"/>
                <w:color w:val="000000"/>
                <w:szCs w:val="24"/>
              </w:rPr>
              <w:t>初次申請免費</w:t>
            </w:r>
            <w:r w:rsidR="0080076B" w:rsidRPr="001F5072">
              <w:rPr>
                <w:rFonts w:ascii="細明體" w:eastAsia="細明體" w:hAnsi="細明體" w:cs="細明體" w:hint="eastAsia"/>
                <w:color w:val="000000"/>
                <w:szCs w:val="24"/>
              </w:rPr>
              <w:t xml:space="preserve"> </w:t>
            </w:r>
            <w:r w:rsidR="0080076B" w:rsidRPr="001F5072">
              <w:rPr>
                <w:color w:val="000000"/>
                <w:sz w:val="20"/>
              </w:rPr>
              <w:t xml:space="preserve">The </w:t>
            </w:r>
            <w:r w:rsidR="00395B0A" w:rsidRPr="001F5072">
              <w:rPr>
                <w:color w:val="000000"/>
                <w:sz w:val="20"/>
              </w:rPr>
              <w:t>charge for the cost of the first-time application is free.</w:t>
            </w:r>
          </w:p>
          <w:p w14:paraId="73098B63" w14:textId="77777777" w:rsidR="007D5FEE" w:rsidRPr="008A532A" w:rsidRDefault="00574879" w:rsidP="00574879">
            <w:pPr>
              <w:ind w:right="-1594"/>
              <w:jc w:val="both"/>
              <w:rPr>
                <w:rFonts w:ascii="MS Mincho" w:eastAsia="MS Mincho" w:hAnsi="MS Mincho" w:cs="MS Mincho"/>
                <w:color w:val="FF0000"/>
                <w:szCs w:val="24"/>
              </w:rPr>
            </w:pPr>
            <w:r w:rsidRPr="001F5072">
              <w:rPr>
                <w:rFonts w:ascii="MS Mincho" w:eastAsia="MS Mincho" w:hAnsi="MS Mincho" w:cs="MS Mincho" w:hint="eastAsia"/>
                <w:color w:val="000000"/>
                <w:szCs w:val="24"/>
              </w:rPr>
              <w:t>☐</w:t>
            </w:r>
            <w:r w:rsidR="007D5FEE" w:rsidRPr="001F5072">
              <w:rPr>
                <w:rFonts w:ascii="標楷體" w:eastAsia="標楷體" w:hAnsi="標楷體" w:cs="細明體" w:hint="eastAsia"/>
                <w:color w:val="000000"/>
                <w:szCs w:val="24"/>
              </w:rPr>
              <w:t>補發申請一份50元</w:t>
            </w:r>
            <w:r w:rsidR="003021EE" w:rsidRPr="001F5072">
              <w:rPr>
                <w:rFonts w:ascii="細明體" w:eastAsia="細明體" w:hAnsi="細明體" w:cs="細明體" w:hint="eastAsia"/>
                <w:color w:val="000000"/>
                <w:szCs w:val="24"/>
              </w:rPr>
              <w:t xml:space="preserve"> </w:t>
            </w:r>
            <w:r w:rsidR="003021EE" w:rsidRPr="001F5072">
              <w:rPr>
                <w:color w:val="000000"/>
                <w:sz w:val="20"/>
              </w:rPr>
              <w:t>T</w:t>
            </w:r>
            <w:r w:rsidR="003021EE" w:rsidRPr="000B2AA7">
              <w:rPr>
                <w:sz w:val="20"/>
              </w:rPr>
              <w:t>he charge for the cost of the reissue is 50 NTD.</w:t>
            </w:r>
          </w:p>
        </w:tc>
      </w:tr>
      <w:tr w:rsidR="008A532A" w:rsidRPr="00444488" w14:paraId="4BC7BF3A" w14:textId="77777777" w:rsidTr="00C52A1D">
        <w:trPr>
          <w:trHeight w:val="877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819EF7E" w14:textId="77777777" w:rsidR="008A532A" w:rsidRPr="00C37731" w:rsidRDefault="00381897" w:rsidP="0034745B">
            <w:pPr>
              <w:jc w:val="center"/>
              <w:rPr>
                <w:rFonts w:eastAsia="標楷體"/>
                <w:color w:val="000000"/>
              </w:rPr>
            </w:pPr>
            <w:hyperlink r:id="rId7" w:history="1">
              <w:r w:rsidR="008A532A" w:rsidRPr="00C37731">
                <w:rPr>
                  <w:rStyle w:val="a9"/>
                  <w:rFonts w:eastAsia="標楷體"/>
                  <w:b/>
                  <w:color w:val="000000"/>
                </w:rPr>
                <w:t>付款方式</w:t>
              </w:r>
            </w:hyperlink>
          </w:p>
          <w:p w14:paraId="060577EA" w14:textId="77777777" w:rsidR="00D00618" w:rsidRPr="00394780" w:rsidRDefault="00D00618" w:rsidP="0034745B">
            <w:pPr>
              <w:jc w:val="center"/>
              <w:rPr>
                <w:rFonts w:eastAsia="標楷體"/>
                <w:color w:val="000000"/>
                <w:sz w:val="20"/>
              </w:rPr>
            </w:pPr>
            <w:r>
              <w:rPr>
                <w:rFonts w:eastAsia="標楷體"/>
                <w:color w:val="FF0000"/>
              </w:rPr>
              <w:t xml:space="preserve"> </w:t>
            </w:r>
            <w:r w:rsidRPr="00394780">
              <w:rPr>
                <w:rFonts w:eastAsia="標楷體"/>
                <w:color w:val="000000"/>
                <w:sz w:val="20"/>
              </w:rPr>
              <w:t>Method of Making Payment</w:t>
            </w:r>
          </w:p>
        </w:tc>
        <w:tc>
          <w:tcPr>
            <w:tcW w:w="9355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D5F5E5" w14:textId="77777777" w:rsidR="00FB4E06" w:rsidRDefault="008A532A" w:rsidP="008A532A">
            <w:pPr>
              <w:ind w:right="-1594"/>
              <w:jc w:val="both"/>
              <w:rPr>
                <w:rFonts w:eastAsia="標楷體"/>
                <w:sz w:val="22"/>
              </w:rPr>
            </w:pPr>
            <w:r w:rsidRPr="008A532A">
              <w:rPr>
                <w:rFonts w:ascii="MS Mincho" w:eastAsia="MS Mincho" w:hAnsi="MS Mincho" w:cs="MS Mincho" w:hint="eastAsia"/>
                <w:color w:val="FF0000"/>
                <w:szCs w:val="24"/>
              </w:rPr>
              <w:t>☐</w:t>
            </w:r>
            <w:r w:rsidRPr="008A532A">
              <w:rPr>
                <w:rFonts w:eastAsia="標楷體"/>
                <w:sz w:val="22"/>
              </w:rPr>
              <w:t>ATM</w:t>
            </w:r>
            <w:r w:rsidRPr="008A532A">
              <w:rPr>
                <w:rFonts w:eastAsia="標楷體"/>
                <w:sz w:val="22"/>
              </w:rPr>
              <w:t>轉帳</w:t>
            </w:r>
            <w:r w:rsidR="00FB4E06">
              <w:rPr>
                <w:rFonts w:eastAsia="標楷體"/>
                <w:sz w:val="22"/>
              </w:rPr>
              <w:t xml:space="preserve"> </w:t>
            </w:r>
            <w:r w:rsidR="00FB4E06" w:rsidRPr="008A532A">
              <w:rPr>
                <w:rFonts w:eastAsia="標楷體"/>
                <w:sz w:val="18"/>
                <w:szCs w:val="18"/>
              </w:rPr>
              <w:t>ATM Transfer</w:t>
            </w:r>
          </w:p>
          <w:p w14:paraId="1D471A46" w14:textId="77777777" w:rsidR="008A532A" w:rsidRPr="00A242FC" w:rsidRDefault="008A532A" w:rsidP="00FB4E06">
            <w:pPr>
              <w:ind w:right="-1594"/>
              <w:jc w:val="both"/>
              <w:rPr>
                <w:rFonts w:ascii="新細明體" w:hAnsi="新細明體"/>
              </w:rPr>
            </w:pPr>
            <w:r w:rsidRPr="008A532A">
              <w:rPr>
                <w:rFonts w:ascii="MS Mincho" w:eastAsia="MS Mincho" w:hAnsi="MS Mincho" w:cs="MS Mincho" w:hint="eastAsia"/>
                <w:color w:val="FF0000"/>
                <w:szCs w:val="24"/>
              </w:rPr>
              <w:t>☐</w:t>
            </w:r>
            <w:r w:rsidRPr="008A532A">
              <w:rPr>
                <w:rFonts w:eastAsia="標楷體"/>
                <w:sz w:val="22"/>
              </w:rPr>
              <w:t>悠遊卡或現金</w:t>
            </w:r>
            <w:r w:rsidRPr="008A532A">
              <w:rPr>
                <w:rFonts w:eastAsia="標楷體"/>
                <w:sz w:val="22"/>
              </w:rPr>
              <w:t>(</w:t>
            </w:r>
            <w:r w:rsidRPr="008A532A">
              <w:rPr>
                <w:rFonts w:eastAsia="標楷體"/>
                <w:sz w:val="22"/>
              </w:rPr>
              <w:t>限到校取件</w:t>
            </w:r>
            <w:r w:rsidRPr="008A532A">
              <w:rPr>
                <w:rFonts w:eastAsia="標楷體"/>
                <w:sz w:val="22"/>
              </w:rPr>
              <w:t>)</w:t>
            </w:r>
            <w:r w:rsidRPr="008A532A">
              <w:rPr>
                <w:rFonts w:eastAsia="標楷體"/>
                <w:color w:val="FF0000"/>
                <w:sz w:val="22"/>
              </w:rPr>
              <w:t xml:space="preserve"> </w:t>
            </w:r>
            <w:r w:rsidRPr="008A532A">
              <w:rPr>
                <w:rFonts w:eastAsia="標楷體"/>
                <w:sz w:val="18"/>
                <w:szCs w:val="18"/>
              </w:rPr>
              <w:t>Easycard or cash (limited to in-person pickup)</w:t>
            </w:r>
          </w:p>
        </w:tc>
      </w:tr>
      <w:tr w:rsidR="0050719E" w:rsidRPr="00444488" w14:paraId="7FD68BA9" w14:textId="77777777" w:rsidTr="00C52A1D">
        <w:trPr>
          <w:trHeight w:val="345"/>
          <w:jc w:val="center"/>
        </w:trPr>
        <w:tc>
          <w:tcPr>
            <w:tcW w:w="1418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8FFFF11" w14:textId="77777777" w:rsidR="0050719E" w:rsidRDefault="0050719E" w:rsidP="0050719E">
            <w:pPr>
              <w:ind w:right="-27"/>
              <w:jc w:val="center"/>
              <w:rPr>
                <w:rFonts w:eastAsia="標楷體"/>
                <w:b/>
                <w:sz w:val="22"/>
                <w:szCs w:val="22"/>
              </w:rPr>
            </w:pPr>
            <w:r w:rsidRPr="0019521A">
              <w:rPr>
                <w:rFonts w:eastAsia="標楷體"/>
                <w:b/>
                <w:sz w:val="22"/>
                <w:szCs w:val="22"/>
              </w:rPr>
              <w:t>取件方式</w:t>
            </w:r>
          </w:p>
          <w:p w14:paraId="1FE917B4" w14:textId="77777777" w:rsidR="0050719E" w:rsidRPr="00444488" w:rsidRDefault="00381897" w:rsidP="0050719E">
            <w:pPr>
              <w:jc w:val="center"/>
              <w:rPr>
                <w:rFonts w:eastAsia="標楷體"/>
              </w:rPr>
            </w:pPr>
            <w:hyperlink r:id="rId8" w:history="1">
              <w:r w:rsidR="0050719E" w:rsidRPr="00A97F4D">
                <w:rPr>
                  <w:rStyle w:val="a9"/>
                  <w:rFonts w:eastAsia="標楷體" w:hint="eastAsia"/>
                  <w:b/>
                  <w:sz w:val="20"/>
                </w:rPr>
                <w:t>郵資說明</w:t>
              </w:r>
            </w:hyperlink>
          </w:p>
          <w:p w14:paraId="4C3F16C7" w14:textId="77777777" w:rsidR="0050719E" w:rsidRPr="00444488" w:rsidRDefault="0050719E" w:rsidP="0050719E">
            <w:pPr>
              <w:jc w:val="center"/>
              <w:rPr>
                <w:rFonts w:eastAsia="標楷體"/>
              </w:rPr>
            </w:pPr>
            <w:r>
              <w:rPr>
                <w:sz w:val="20"/>
              </w:rPr>
              <w:t>Preferred Way</w:t>
            </w:r>
            <w:r w:rsidRPr="00444488">
              <w:rPr>
                <w:sz w:val="20"/>
              </w:rPr>
              <w:t xml:space="preserve"> </w:t>
            </w:r>
            <w:r>
              <w:rPr>
                <w:sz w:val="20"/>
              </w:rPr>
              <w:t>to R</w:t>
            </w:r>
            <w:r w:rsidRPr="00444488">
              <w:rPr>
                <w:sz w:val="20"/>
              </w:rPr>
              <w:t>eceiv</w:t>
            </w:r>
            <w:r>
              <w:rPr>
                <w:sz w:val="20"/>
              </w:rPr>
              <w:t>e</w:t>
            </w:r>
            <w:r w:rsidRPr="00444488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the </w:t>
            </w:r>
            <w:r w:rsidRPr="00444488">
              <w:rPr>
                <w:sz w:val="20"/>
              </w:rPr>
              <w:t>Certificate</w:t>
            </w:r>
          </w:p>
        </w:tc>
        <w:tc>
          <w:tcPr>
            <w:tcW w:w="9355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59A796" w14:textId="77777777" w:rsidR="0050719E" w:rsidRPr="0086010F" w:rsidRDefault="0050719E" w:rsidP="0050719E">
            <w:pPr>
              <w:ind w:right="115"/>
              <w:jc w:val="both"/>
              <w:rPr>
                <w:rFonts w:eastAsia="標楷體"/>
                <w:sz w:val="22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自取：</w:t>
            </w:r>
            <w:r>
              <w:rPr>
                <w:rFonts w:eastAsia="標楷體"/>
                <w:sz w:val="22"/>
              </w:rPr>
              <w:t xml:space="preserve">      </w:t>
            </w:r>
            <w:r w:rsidRPr="0086010F">
              <w:rPr>
                <w:rFonts w:eastAsia="標楷體"/>
                <w:sz w:val="22"/>
              </w:rPr>
              <w:t>月</w:t>
            </w:r>
            <w:r>
              <w:rPr>
                <w:rFonts w:eastAsia="標楷體"/>
                <w:sz w:val="22"/>
              </w:rPr>
              <w:t xml:space="preserve">      </w:t>
            </w:r>
            <w:r w:rsidRPr="0086010F">
              <w:rPr>
                <w:rFonts w:eastAsia="標楷體"/>
                <w:sz w:val="22"/>
              </w:rPr>
              <w:t>日</w:t>
            </w:r>
            <w:r>
              <w:rPr>
                <w:rFonts w:eastAsia="標楷體"/>
                <w:sz w:val="22"/>
              </w:rPr>
              <w:t xml:space="preserve">      </w:t>
            </w:r>
            <w:r w:rsidRPr="0086010F">
              <w:rPr>
                <w:rFonts w:eastAsia="標楷體"/>
                <w:sz w:val="22"/>
              </w:rPr>
              <w:t>時</w:t>
            </w:r>
            <w:r w:rsidRPr="0086010F">
              <w:rPr>
                <w:rFonts w:eastAsia="標楷體"/>
                <w:sz w:val="22"/>
              </w:rPr>
              <w:tab/>
            </w:r>
            <w:proofErr w:type="gramStart"/>
            <w:r w:rsidRPr="0086010F">
              <w:rPr>
                <w:rFonts w:eastAsia="標楷體"/>
                <w:sz w:val="22"/>
              </w:rPr>
              <w:t>到校取件</w:t>
            </w:r>
            <w:proofErr w:type="gramEnd"/>
            <w:r w:rsidRPr="0086010F">
              <w:rPr>
                <w:rFonts w:eastAsia="標楷體"/>
                <w:sz w:val="22"/>
              </w:rPr>
              <w:t>付款</w:t>
            </w:r>
          </w:p>
          <w:p w14:paraId="297EF06C" w14:textId="77777777" w:rsidR="0050719E" w:rsidRPr="0086010F" w:rsidRDefault="0050719E" w:rsidP="0050719E">
            <w:pPr>
              <w:ind w:right="115"/>
              <w:jc w:val="both"/>
              <w:rPr>
                <w:sz w:val="18"/>
                <w:szCs w:val="18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sz w:val="18"/>
                <w:szCs w:val="18"/>
              </w:rPr>
              <w:t xml:space="preserve">Pickup in person: At </w:t>
            </w:r>
            <w:r w:rsidRPr="0086010F">
              <w:rPr>
                <w:sz w:val="18"/>
                <w:szCs w:val="18"/>
                <w:u w:val="single"/>
              </w:rPr>
              <w:t xml:space="preserve">   </w:t>
            </w:r>
            <w:proofErr w:type="gramStart"/>
            <w:r w:rsidRPr="0086010F">
              <w:rPr>
                <w:sz w:val="18"/>
                <w:szCs w:val="18"/>
                <w:u w:val="single"/>
              </w:rPr>
              <w:t xml:space="preserve">   </w:t>
            </w:r>
            <w:r w:rsidRPr="0086010F">
              <w:rPr>
                <w:sz w:val="18"/>
                <w:szCs w:val="18"/>
              </w:rPr>
              <w:t>(</w:t>
            </w:r>
            <w:proofErr w:type="gramEnd"/>
            <w:r w:rsidRPr="0086010F">
              <w:rPr>
                <w:sz w:val="18"/>
                <w:szCs w:val="18"/>
              </w:rPr>
              <w:t>o’clock) on ________(month/date).</w:t>
            </w:r>
          </w:p>
          <w:p w14:paraId="05DA2B4A" w14:textId="77777777" w:rsidR="0050719E" w:rsidRPr="0086010F" w:rsidRDefault="0050719E" w:rsidP="00EA0FA6">
            <w:pPr>
              <w:ind w:right="115" w:firstLineChars="100" w:firstLine="180"/>
              <w:jc w:val="both"/>
              <w:rPr>
                <w:sz w:val="18"/>
                <w:szCs w:val="18"/>
              </w:rPr>
            </w:pPr>
            <w:r w:rsidRPr="0086010F">
              <w:rPr>
                <w:sz w:val="18"/>
                <w:szCs w:val="18"/>
              </w:rPr>
              <w:t>I will pick documents up in person and pay at counter.</w:t>
            </w:r>
          </w:p>
          <w:p w14:paraId="1DBB775F" w14:textId="77777777" w:rsidR="0050719E" w:rsidRPr="0086010F" w:rsidRDefault="0050719E" w:rsidP="0050719E">
            <w:pPr>
              <w:ind w:right="115"/>
              <w:jc w:val="both"/>
              <w:rPr>
                <w:rFonts w:eastAsia="標楷體"/>
                <w:sz w:val="22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代領人：</w:t>
            </w:r>
            <w:r w:rsidRPr="0086010F">
              <w:rPr>
                <w:rFonts w:eastAsia="標楷體"/>
                <w:sz w:val="22"/>
                <w:u w:val="single"/>
              </w:rPr>
              <w:t xml:space="preserve">            </w:t>
            </w:r>
            <w:r w:rsidRPr="0086010F">
              <w:rPr>
                <w:rFonts w:eastAsia="標楷體"/>
                <w:sz w:val="22"/>
              </w:rPr>
              <w:t>（代領人請出示身份證件）</w:t>
            </w:r>
          </w:p>
          <w:p w14:paraId="3BDF47E9" w14:textId="77777777" w:rsidR="0050719E" w:rsidRPr="0086010F" w:rsidRDefault="0050719E" w:rsidP="00EA0FA6">
            <w:pPr>
              <w:ind w:right="115"/>
              <w:jc w:val="both"/>
              <w:rPr>
                <w:rFonts w:eastAsia="標楷體"/>
                <w:sz w:val="20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18"/>
                <w:szCs w:val="18"/>
              </w:rPr>
              <w:t xml:space="preserve"> Through an appointed proxy: Mr. or Ms. </w:t>
            </w:r>
            <w:r w:rsidRPr="0086010F">
              <w:rPr>
                <w:rFonts w:eastAsia="標楷體"/>
                <w:sz w:val="18"/>
                <w:szCs w:val="18"/>
                <w:u w:val="single"/>
              </w:rPr>
              <w:t xml:space="preserve">             </w:t>
            </w:r>
            <w:r w:rsidRPr="0086010F">
              <w:rPr>
                <w:rFonts w:eastAsia="標楷體"/>
                <w:sz w:val="18"/>
                <w:szCs w:val="18"/>
              </w:rPr>
              <w:t xml:space="preserve"> </w:t>
            </w:r>
            <w:proofErr w:type="gramStart"/>
            <w:r w:rsidRPr="0086010F">
              <w:rPr>
                <w:rFonts w:eastAsia="標楷體"/>
                <w:sz w:val="18"/>
                <w:szCs w:val="18"/>
              </w:rPr>
              <w:t>.(</w:t>
            </w:r>
            <w:proofErr w:type="gramEnd"/>
            <w:r w:rsidRPr="0086010F">
              <w:rPr>
                <w:rFonts w:eastAsia="標楷體"/>
                <w:sz w:val="18"/>
                <w:szCs w:val="18"/>
              </w:rPr>
              <w:t xml:space="preserve">The proxy’s ID documentation is required.) </w:t>
            </w:r>
          </w:p>
        </w:tc>
      </w:tr>
      <w:tr w:rsidR="0050719E" w:rsidRPr="00444488" w14:paraId="3BF5D901" w14:textId="77777777" w:rsidTr="00C52A1D">
        <w:trPr>
          <w:trHeight w:val="330"/>
          <w:jc w:val="center"/>
        </w:trPr>
        <w:tc>
          <w:tcPr>
            <w:tcW w:w="1418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14:paraId="64B8C050" w14:textId="77777777" w:rsidR="0050719E" w:rsidRPr="0019521A" w:rsidRDefault="0050719E" w:rsidP="0050719E">
            <w:pPr>
              <w:ind w:right="-27"/>
              <w:jc w:val="center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9355" w:type="dxa"/>
            <w:gridSpan w:val="10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B6A8E3" w14:textId="77777777" w:rsidR="0050719E" w:rsidRPr="0086010F" w:rsidRDefault="0050719E" w:rsidP="0050719E">
            <w:pPr>
              <w:ind w:right="115"/>
              <w:jc w:val="both"/>
              <w:rPr>
                <w:rFonts w:eastAsia="標楷體"/>
                <w:sz w:val="22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國內：</w:t>
            </w:r>
            <w:r>
              <w:rPr>
                <w:rFonts w:eastAsia="標楷體"/>
                <w:color w:val="FF0000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掛號</w:t>
            </w:r>
            <w:r w:rsidR="007D5FEE">
              <w:rPr>
                <w:rFonts w:eastAsia="標楷體"/>
                <w:sz w:val="22"/>
              </w:rPr>
              <w:t>44</w:t>
            </w:r>
            <w:r>
              <w:rPr>
                <w:rFonts w:eastAsia="標楷體"/>
                <w:sz w:val="22"/>
              </w:rPr>
              <w:t>元</w:t>
            </w:r>
            <w:r>
              <w:rPr>
                <w:rFonts w:eastAsia="標楷體"/>
                <w:color w:val="FF0000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限時掛號</w:t>
            </w:r>
            <w:r w:rsidR="007D5FEE">
              <w:rPr>
                <w:rFonts w:eastAsia="標楷體"/>
                <w:sz w:val="22"/>
              </w:rPr>
              <w:t>51</w:t>
            </w:r>
            <w:r>
              <w:rPr>
                <w:rFonts w:eastAsia="標楷體"/>
                <w:sz w:val="22"/>
              </w:rPr>
              <w:t>元</w:t>
            </w:r>
            <w:r>
              <w:rPr>
                <w:rFonts w:eastAsia="標楷體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黑貓宅急便</w:t>
            </w:r>
          </w:p>
          <w:p w14:paraId="6079CE8D" w14:textId="77777777" w:rsidR="0050719E" w:rsidRPr="0086010F" w:rsidRDefault="0050719E" w:rsidP="0050719E">
            <w:pPr>
              <w:ind w:right="115"/>
              <w:rPr>
                <w:rFonts w:eastAsia="標楷體"/>
                <w:sz w:val="18"/>
                <w:szCs w:val="18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992698">
              <w:rPr>
                <w:rFonts w:eastAsia="標楷體"/>
                <w:spacing w:val="-2"/>
                <w:sz w:val="18"/>
                <w:szCs w:val="18"/>
              </w:rPr>
              <w:t xml:space="preserve"> Domestic</w:t>
            </w:r>
            <w:r w:rsidRPr="00992698">
              <w:rPr>
                <w:rFonts w:eastAsia="標楷體" w:hint="eastAsia"/>
                <w:spacing w:val="-2"/>
                <w:sz w:val="18"/>
                <w:szCs w:val="18"/>
              </w:rPr>
              <w:t>: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992698">
              <w:rPr>
                <w:rFonts w:eastAsia="標楷體"/>
                <w:spacing w:val="-2"/>
                <w:sz w:val="18"/>
                <w:szCs w:val="18"/>
              </w:rPr>
              <w:t>Registered mail</w:t>
            </w:r>
            <w:r>
              <w:rPr>
                <w:rFonts w:ascii="MS Gothic" w:eastAsia="MS Gothic" w:hAnsi="MS Gothic" w:hint="eastAsia"/>
                <w:color w:val="FF0000"/>
                <w:spacing w:val="-2"/>
                <w:sz w:val="22"/>
              </w:rPr>
              <w:t>☐</w:t>
            </w:r>
            <w:r w:rsidRPr="00992698">
              <w:rPr>
                <w:rFonts w:eastAsia="標楷體" w:hint="eastAsia"/>
                <w:spacing w:val="-2"/>
                <w:sz w:val="18"/>
                <w:szCs w:val="18"/>
              </w:rPr>
              <w:t>P</w:t>
            </w:r>
            <w:r w:rsidRPr="00992698">
              <w:rPr>
                <w:rFonts w:eastAsia="標楷體"/>
                <w:spacing w:val="-2"/>
                <w:sz w:val="18"/>
                <w:szCs w:val="18"/>
              </w:rPr>
              <w:t>rompt registered mail</w:t>
            </w:r>
            <w:r>
              <w:rPr>
                <w:rFonts w:ascii="MS Gothic" w:eastAsia="MS Gothic" w:hAnsi="MS Gothic" w:hint="eastAsia"/>
                <w:color w:val="FF0000"/>
                <w:spacing w:val="-2"/>
                <w:sz w:val="22"/>
              </w:rPr>
              <w:t>☐</w:t>
            </w:r>
            <w:r w:rsidRPr="00992698">
              <w:rPr>
                <w:rFonts w:eastAsia="MS Gothic"/>
                <w:spacing w:val="-2"/>
                <w:sz w:val="18"/>
                <w:szCs w:val="18"/>
              </w:rPr>
              <w:t>T</w:t>
            </w:r>
            <w:r w:rsidRPr="00992698">
              <w:rPr>
                <w:spacing w:val="-2"/>
                <w:sz w:val="18"/>
                <w:szCs w:val="18"/>
              </w:rPr>
              <w:t>-cat elivery</w:t>
            </w:r>
          </w:p>
        </w:tc>
      </w:tr>
      <w:tr w:rsidR="0050719E" w:rsidRPr="00444488" w14:paraId="63BA99DF" w14:textId="77777777" w:rsidTr="00C52A1D">
        <w:trPr>
          <w:trHeight w:val="315"/>
          <w:jc w:val="center"/>
        </w:trPr>
        <w:tc>
          <w:tcPr>
            <w:tcW w:w="1418" w:type="dxa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192D6C6" w14:textId="77777777" w:rsidR="0050719E" w:rsidRPr="0019521A" w:rsidRDefault="0050719E" w:rsidP="0050719E">
            <w:pPr>
              <w:ind w:right="-27"/>
              <w:jc w:val="center"/>
              <w:rPr>
                <w:rFonts w:eastAsia="標楷體"/>
                <w:b/>
                <w:sz w:val="22"/>
                <w:szCs w:val="22"/>
              </w:rPr>
            </w:pPr>
          </w:p>
        </w:tc>
        <w:tc>
          <w:tcPr>
            <w:tcW w:w="9355" w:type="dxa"/>
            <w:gridSpan w:val="10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465AD8" w14:textId="77777777" w:rsidR="0050719E" w:rsidRPr="0086010F" w:rsidRDefault="0050719E" w:rsidP="0050719E">
            <w:pPr>
              <w:ind w:right="-1594"/>
              <w:rPr>
                <w:rFonts w:eastAsia="標楷體"/>
                <w:sz w:val="22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國外：</w:t>
            </w:r>
            <w:r>
              <w:rPr>
                <w:rFonts w:eastAsia="標楷體"/>
                <w:color w:val="FF0000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航空掛號</w:t>
            </w:r>
            <w:r>
              <w:rPr>
                <w:rFonts w:eastAsia="標楷體"/>
                <w:color w:val="FF0000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郵局國際快捷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DHL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22"/>
              </w:rPr>
              <w:t>順豐快遞</w:t>
            </w:r>
          </w:p>
          <w:p w14:paraId="7B180667" w14:textId="77777777" w:rsidR="0050719E" w:rsidRPr="0086010F" w:rsidRDefault="0050719E" w:rsidP="0050719E">
            <w:pPr>
              <w:snapToGrid w:val="0"/>
              <w:spacing w:line="240" w:lineRule="exact"/>
              <w:jc w:val="both"/>
              <w:rPr>
                <w:rFonts w:eastAsia="標楷體"/>
                <w:sz w:val="18"/>
                <w:szCs w:val="18"/>
              </w:rPr>
            </w:pP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18"/>
                <w:szCs w:val="18"/>
              </w:rPr>
              <w:t xml:space="preserve"> International:</w:t>
            </w:r>
            <w:r>
              <w:rPr>
                <w:rFonts w:eastAsia="標楷體"/>
                <w:color w:val="FF0000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sz w:val="18"/>
                <w:szCs w:val="18"/>
              </w:rPr>
              <w:t xml:space="preserve"> Registered</w:t>
            </w:r>
            <w:r w:rsidRPr="0086010F">
              <w:rPr>
                <w:color w:val="FF0000"/>
                <w:sz w:val="18"/>
                <w:szCs w:val="18"/>
              </w:rPr>
              <w:t xml:space="preserve"> </w:t>
            </w:r>
            <w:r w:rsidRPr="0086010F">
              <w:rPr>
                <w:rFonts w:eastAsia="標楷體"/>
                <w:sz w:val="18"/>
                <w:szCs w:val="18"/>
              </w:rPr>
              <w:t>air mail</w:t>
            </w:r>
            <w:r>
              <w:rPr>
                <w:rFonts w:eastAsia="標楷體"/>
                <w:color w:val="FF0000"/>
                <w:sz w:val="22"/>
              </w:rPr>
              <w:t xml:space="preserve"> 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18"/>
                <w:szCs w:val="18"/>
              </w:rPr>
              <w:t>EMS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18"/>
                <w:szCs w:val="18"/>
              </w:rPr>
              <w:t>DHL</w:t>
            </w:r>
            <w:r>
              <w:rPr>
                <w:rFonts w:ascii="MS Gothic" w:eastAsia="MS Gothic" w:hAnsi="MS Gothic" w:hint="eastAsia"/>
                <w:color w:val="FF0000"/>
                <w:sz w:val="22"/>
              </w:rPr>
              <w:t>☐</w:t>
            </w:r>
            <w:r w:rsidRPr="0086010F">
              <w:rPr>
                <w:rFonts w:eastAsia="標楷體"/>
                <w:sz w:val="18"/>
                <w:szCs w:val="18"/>
              </w:rPr>
              <w:t>SF Express</w:t>
            </w:r>
          </w:p>
        </w:tc>
      </w:tr>
      <w:tr w:rsidR="0024246C" w:rsidRPr="00444488" w14:paraId="30FF0A22" w14:textId="77777777" w:rsidTr="00C52A1D">
        <w:trPr>
          <w:trHeight w:val="284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855FBDB" w14:textId="77777777" w:rsidR="0024246C" w:rsidRPr="0024246C" w:rsidRDefault="0024246C" w:rsidP="0034745B">
            <w:pPr>
              <w:jc w:val="center"/>
              <w:rPr>
                <w:rFonts w:eastAsia="標楷體"/>
                <w:sz w:val="22"/>
                <w:szCs w:val="22"/>
              </w:rPr>
            </w:pPr>
            <w:r w:rsidRPr="0024246C">
              <w:rPr>
                <w:rFonts w:eastAsia="標楷體" w:hint="eastAsia"/>
                <w:sz w:val="22"/>
                <w:szCs w:val="22"/>
              </w:rPr>
              <w:t>電子郵件信箱</w:t>
            </w:r>
          </w:p>
          <w:p w14:paraId="38C1611D" w14:textId="044711F6" w:rsidR="0024246C" w:rsidRPr="00444488" w:rsidRDefault="0024246C" w:rsidP="0034745B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Em</w:t>
            </w:r>
            <w:r>
              <w:rPr>
                <w:rFonts w:eastAsia="標楷體"/>
              </w:rPr>
              <w:t>ail</w:t>
            </w:r>
          </w:p>
        </w:tc>
        <w:tc>
          <w:tcPr>
            <w:tcW w:w="9355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B76DE0" w14:textId="77777777" w:rsidR="0024246C" w:rsidRPr="00A242FC" w:rsidRDefault="0024246C" w:rsidP="004371C1">
            <w:pPr>
              <w:ind w:right="-1594"/>
              <w:jc w:val="both"/>
              <w:rPr>
                <w:rFonts w:ascii="新細明體" w:hAnsi="新細明體"/>
              </w:rPr>
            </w:pPr>
          </w:p>
        </w:tc>
      </w:tr>
      <w:tr w:rsidR="00176E68" w:rsidRPr="00444488" w14:paraId="445C3642" w14:textId="77777777" w:rsidTr="00C52A1D">
        <w:trPr>
          <w:trHeight w:val="284"/>
          <w:jc w:val="center"/>
        </w:trPr>
        <w:tc>
          <w:tcPr>
            <w:tcW w:w="1418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8ADF4FA" w14:textId="77777777" w:rsidR="00176E68" w:rsidRPr="00444488" w:rsidRDefault="00176E68" w:rsidP="0034745B">
            <w:pPr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通訊地址</w:t>
            </w:r>
          </w:p>
          <w:p w14:paraId="149BE30E" w14:textId="77777777" w:rsidR="000D3193" w:rsidRPr="00444488" w:rsidRDefault="000D3193" w:rsidP="0034745B">
            <w:pPr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Address</w:t>
            </w:r>
          </w:p>
        </w:tc>
        <w:tc>
          <w:tcPr>
            <w:tcW w:w="9355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624775" w14:textId="77777777" w:rsidR="00176E68" w:rsidRPr="00A242FC" w:rsidRDefault="00176E68" w:rsidP="004371C1">
            <w:pPr>
              <w:ind w:right="-1594"/>
              <w:jc w:val="both"/>
              <w:rPr>
                <w:rFonts w:ascii="新細明體" w:hAnsi="新細明體"/>
              </w:rPr>
            </w:pPr>
          </w:p>
        </w:tc>
      </w:tr>
      <w:tr w:rsidR="00EA57DA" w:rsidRPr="00444488" w14:paraId="37682673" w14:textId="77777777" w:rsidTr="00E53CC5">
        <w:trPr>
          <w:trHeight w:val="498"/>
          <w:jc w:val="center"/>
        </w:trPr>
        <w:tc>
          <w:tcPr>
            <w:tcW w:w="10773" w:type="dxa"/>
            <w:gridSpan w:val="11"/>
            <w:tcBorders>
              <w:top w:val="doub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9A6B41" w14:textId="77777777" w:rsidR="0034745B" w:rsidRPr="00444488" w:rsidRDefault="00EA57DA" w:rsidP="0034745B">
            <w:pPr>
              <w:jc w:val="center"/>
              <w:rPr>
                <w:sz w:val="20"/>
              </w:rPr>
            </w:pPr>
            <w:r w:rsidRPr="00444488">
              <w:rPr>
                <w:rFonts w:eastAsia="標楷體"/>
              </w:rPr>
              <w:t>簽准單位</w:t>
            </w:r>
            <w:r w:rsidRPr="00444488">
              <w:rPr>
                <w:rFonts w:eastAsia="標楷體"/>
              </w:rPr>
              <w:t>(</w:t>
            </w:r>
            <w:r w:rsidRPr="00444488">
              <w:rPr>
                <w:rFonts w:eastAsia="標楷體"/>
              </w:rPr>
              <w:t>請依序簽核，本表由教務處留存</w:t>
            </w:r>
            <w:r w:rsidRPr="00444488">
              <w:rPr>
                <w:rFonts w:eastAsia="標楷體"/>
              </w:rPr>
              <w:t>)</w:t>
            </w:r>
          </w:p>
          <w:p w14:paraId="5F1157F4" w14:textId="77777777" w:rsidR="00EA57DA" w:rsidRPr="00444488" w:rsidRDefault="00AD52ED" w:rsidP="004F7DBC">
            <w:pPr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Countersignature Units (Please sign in order,</w:t>
            </w:r>
            <w:r w:rsidR="0034745B" w:rsidRPr="00444488">
              <w:rPr>
                <w:sz w:val="20"/>
              </w:rPr>
              <w:t xml:space="preserve"> </w:t>
            </w:r>
            <w:r w:rsidRPr="00444488">
              <w:rPr>
                <w:sz w:val="20"/>
              </w:rPr>
              <w:t xml:space="preserve">the form will be preserved by the </w:t>
            </w:r>
            <w:r w:rsidR="004F7DBC">
              <w:rPr>
                <w:sz w:val="20"/>
              </w:rPr>
              <w:t>Office</w:t>
            </w:r>
            <w:r w:rsidRPr="00444488">
              <w:rPr>
                <w:sz w:val="20"/>
              </w:rPr>
              <w:t xml:space="preserve"> of Academic Affairs</w:t>
            </w:r>
            <w:r w:rsidR="004F7DBC">
              <w:rPr>
                <w:sz w:val="20"/>
              </w:rPr>
              <w:t>.</w:t>
            </w:r>
            <w:r w:rsidRPr="00444488">
              <w:rPr>
                <w:sz w:val="20"/>
              </w:rPr>
              <w:t>)</w:t>
            </w:r>
          </w:p>
        </w:tc>
      </w:tr>
      <w:tr w:rsidR="00C52A1D" w:rsidRPr="00444488" w14:paraId="5D36C045" w14:textId="77777777" w:rsidTr="00C52A1D">
        <w:trPr>
          <w:trHeight w:val="634"/>
          <w:jc w:val="center"/>
        </w:trPr>
        <w:tc>
          <w:tcPr>
            <w:tcW w:w="3591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7D874" w14:textId="77777777" w:rsidR="00C52A1D" w:rsidRPr="008C0200" w:rsidRDefault="00C52A1D" w:rsidP="008C0200">
            <w:pPr>
              <w:snapToGrid w:val="0"/>
              <w:spacing w:line="260" w:lineRule="exact"/>
              <w:jc w:val="center"/>
              <w:rPr>
                <w:rFonts w:eastAsia="標楷體"/>
              </w:rPr>
            </w:pPr>
            <w:r w:rsidRPr="008C0200">
              <w:rPr>
                <w:rFonts w:eastAsia="標楷體"/>
              </w:rPr>
              <w:t>1.</w:t>
            </w:r>
            <w:r w:rsidRPr="008C0200">
              <w:rPr>
                <w:rFonts w:eastAsia="標楷體"/>
              </w:rPr>
              <w:t>繳費</w:t>
            </w:r>
            <w:r w:rsidRPr="008C0200">
              <w:rPr>
                <w:rFonts w:eastAsia="標楷體"/>
              </w:rPr>
              <w:t>(</w:t>
            </w:r>
            <w:r>
              <w:rPr>
                <w:rFonts w:eastAsia="標楷體"/>
              </w:rPr>
              <w:t>5</w:t>
            </w:r>
            <w:r w:rsidRPr="008C0200">
              <w:rPr>
                <w:rFonts w:eastAsia="標楷體"/>
              </w:rPr>
              <w:t>0</w:t>
            </w:r>
            <w:r w:rsidRPr="008C0200">
              <w:rPr>
                <w:rFonts w:eastAsia="標楷體"/>
              </w:rPr>
              <w:t>元</w:t>
            </w:r>
            <w:r w:rsidRPr="008C0200">
              <w:rPr>
                <w:rFonts w:eastAsia="標楷體"/>
              </w:rPr>
              <w:t>)</w:t>
            </w:r>
          </w:p>
          <w:p w14:paraId="2957A957" w14:textId="77777777" w:rsidR="00C52A1D" w:rsidRPr="0019521A" w:rsidRDefault="00C52A1D" w:rsidP="00C26AEE">
            <w:pPr>
              <w:jc w:val="center"/>
              <w:rPr>
                <w:rFonts w:eastAsia="標楷體"/>
                <w:sz w:val="20"/>
              </w:rPr>
            </w:pPr>
            <w:proofErr w:type="gramStart"/>
            <w:r w:rsidRPr="008C0200">
              <w:rPr>
                <w:sz w:val="20"/>
              </w:rPr>
              <w:t>Payment( NT</w:t>
            </w:r>
            <w:proofErr w:type="gramEnd"/>
            <w:r w:rsidRPr="008C0200">
              <w:rPr>
                <w:sz w:val="20"/>
              </w:rPr>
              <w:t>$</w:t>
            </w:r>
            <w:r>
              <w:rPr>
                <w:sz w:val="20"/>
              </w:rPr>
              <w:t>5</w:t>
            </w:r>
            <w:r w:rsidRPr="008C0200">
              <w:rPr>
                <w:sz w:val="20"/>
              </w:rPr>
              <w:t>0</w:t>
            </w:r>
            <w:r w:rsidRPr="0019521A">
              <w:rPr>
                <w:rFonts w:eastAsia="標楷體"/>
                <w:sz w:val="18"/>
              </w:rPr>
              <w:t>)</w:t>
            </w:r>
          </w:p>
        </w:tc>
        <w:tc>
          <w:tcPr>
            <w:tcW w:w="3591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4839" w14:textId="77777777" w:rsidR="00C52A1D" w:rsidRPr="00444488" w:rsidRDefault="00C52A1D" w:rsidP="00EA0FA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2</w:t>
            </w:r>
            <w:r w:rsidRPr="00444488">
              <w:rPr>
                <w:rFonts w:eastAsia="標楷體"/>
              </w:rPr>
              <w:t>.</w:t>
            </w:r>
            <w:r w:rsidRPr="00444488">
              <w:rPr>
                <w:rFonts w:eastAsia="標楷體"/>
              </w:rPr>
              <w:t>註冊組經辦</w:t>
            </w:r>
          </w:p>
          <w:p w14:paraId="0FC76F7A" w14:textId="77777777" w:rsidR="00C52A1D" w:rsidRPr="00444488" w:rsidRDefault="00C52A1D" w:rsidP="00EA0FA6">
            <w:pPr>
              <w:jc w:val="center"/>
              <w:rPr>
                <w:rFonts w:eastAsia="標楷體"/>
              </w:rPr>
            </w:pPr>
            <w:r>
              <w:rPr>
                <w:sz w:val="20"/>
              </w:rPr>
              <w:t>Division</w:t>
            </w:r>
            <w:r w:rsidRPr="00444488">
              <w:rPr>
                <w:sz w:val="20"/>
              </w:rPr>
              <w:t xml:space="preserve"> of Registr</w:t>
            </w:r>
            <w:r>
              <w:rPr>
                <w:sz w:val="20"/>
              </w:rPr>
              <w:t>ar</w:t>
            </w:r>
          </w:p>
        </w:tc>
        <w:tc>
          <w:tcPr>
            <w:tcW w:w="3591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C659F3" w14:textId="77777777" w:rsidR="00C52A1D" w:rsidRPr="00444488" w:rsidRDefault="00C52A1D" w:rsidP="00EA0FA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3</w:t>
            </w:r>
            <w:r w:rsidRPr="00444488">
              <w:rPr>
                <w:rFonts w:eastAsia="標楷體"/>
              </w:rPr>
              <w:t>.</w:t>
            </w:r>
            <w:r w:rsidRPr="00444488">
              <w:rPr>
                <w:rFonts w:eastAsia="標楷體"/>
              </w:rPr>
              <w:t>註冊</w:t>
            </w:r>
            <w:proofErr w:type="gramStart"/>
            <w:r w:rsidRPr="00444488">
              <w:rPr>
                <w:rFonts w:eastAsia="標楷體"/>
              </w:rPr>
              <w:t>組</w:t>
            </w:r>
            <w:proofErr w:type="gramEnd"/>
            <w:r w:rsidRPr="00444488">
              <w:rPr>
                <w:rFonts w:eastAsia="標楷體"/>
              </w:rPr>
              <w:t>組長</w:t>
            </w:r>
            <w:r w:rsidRPr="00444488">
              <w:rPr>
                <w:rFonts w:eastAsia="標楷體"/>
              </w:rPr>
              <w:t>(</w:t>
            </w:r>
            <w:r w:rsidRPr="00444488">
              <w:rPr>
                <w:rFonts w:eastAsia="標楷體"/>
              </w:rPr>
              <w:t>或授權人</w:t>
            </w:r>
            <w:r w:rsidRPr="00444488">
              <w:rPr>
                <w:rFonts w:eastAsia="標楷體"/>
              </w:rPr>
              <w:t>)</w:t>
            </w:r>
          </w:p>
          <w:p w14:paraId="3575A81A" w14:textId="77777777" w:rsidR="00C52A1D" w:rsidRDefault="00C52A1D" w:rsidP="00EA0FA6">
            <w:pPr>
              <w:jc w:val="center"/>
              <w:rPr>
                <w:sz w:val="20"/>
              </w:rPr>
            </w:pPr>
            <w:r>
              <w:rPr>
                <w:sz w:val="20"/>
              </w:rPr>
              <w:t>Chief of the</w:t>
            </w:r>
          </w:p>
          <w:p w14:paraId="5B44106B" w14:textId="7DBECBB4" w:rsidR="00C52A1D" w:rsidRPr="00444488" w:rsidRDefault="00C52A1D" w:rsidP="00EA0FA6">
            <w:pPr>
              <w:jc w:val="center"/>
              <w:rPr>
                <w:rFonts w:eastAsia="標楷體"/>
              </w:rPr>
            </w:pPr>
            <w:r>
              <w:rPr>
                <w:sz w:val="20"/>
              </w:rPr>
              <w:t xml:space="preserve"> Division of </w:t>
            </w:r>
            <w:proofErr w:type="gramStart"/>
            <w:r>
              <w:rPr>
                <w:sz w:val="20"/>
              </w:rPr>
              <w:t>Registrar(</w:t>
            </w:r>
            <w:proofErr w:type="gramEnd"/>
            <w:r>
              <w:rPr>
                <w:sz w:val="20"/>
              </w:rPr>
              <w:t>or Deputy)</w:t>
            </w:r>
          </w:p>
        </w:tc>
      </w:tr>
      <w:tr w:rsidR="00C52A1D" w:rsidRPr="00444488" w14:paraId="1D9837FA" w14:textId="77777777" w:rsidTr="00C52A1D">
        <w:trPr>
          <w:trHeight w:val="984"/>
          <w:jc w:val="center"/>
        </w:trPr>
        <w:tc>
          <w:tcPr>
            <w:tcW w:w="3591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A62" w14:textId="77777777" w:rsidR="00C52A1D" w:rsidRPr="0086010F" w:rsidRDefault="00C52A1D" w:rsidP="00EA0FA6">
            <w:pPr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35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A19FB" w14:textId="77777777" w:rsidR="00C52A1D" w:rsidRPr="00444488" w:rsidRDefault="00C52A1D" w:rsidP="00EA0FA6">
            <w:pPr>
              <w:ind w:leftChars="-1" w:left="-2" w:right="-28" w:firstLineChars="29" w:firstLine="70"/>
              <w:jc w:val="center"/>
              <w:rPr>
                <w:rFonts w:eastAsia="標楷體"/>
              </w:rPr>
            </w:pPr>
          </w:p>
        </w:tc>
        <w:tc>
          <w:tcPr>
            <w:tcW w:w="35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3E5D90" w14:textId="77777777" w:rsidR="00C52A1D" w:rsidRPr="00444488" w:rsidRDefault="00C52A1D" w:rsidP="00EA0FA6">
            <w:pPr>
              <w:ind w:right="-1594" w:firstLineChars="100" w:firstLine="240"/>
              <w:jc w:val="both"/>
              <w:rPr>
                <w:rFonts w:eastAsia="標楷體"/>
              </w:rPr>
            </w:pPr>
          </w:p>
        </w:tc>
      </w:tr>
      <w:tr w:rsidR="00EC601D" w:rsidRPr="00444488" w14:paraId="71134798" w14:textId="77777777" w:rsidTr="00C52A1D">
        <w:trPr>
          <w:trHeight w:val="643"/>
          <w:jc w:val="center"/>
        </w:trPr>
        <w:tc>
          <w:tcPr>
            <w:tcW w:w="215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A8436A" w14:textId="77777777" w:rsidR="00EC601D" w:rsidRPr="00444488" w:rsidRDefault="005772C8" w:rsidP="00AC178A">
            <w:pPr>
              <w:jc w:val="center"/>
              <w:rPr>
                <w:rFonts w:eastAsia="標楷體"/>
                <w:szCs w:val="24"/>
              </w:rPr>
            </w:pPr>
            <w:r w:rsidRPr="00444488">
              <w:rPr>
                <w:rFonts w:eastAsia="標楷體"/>
                <w:szCs w:val="24"/>
              </w:rPr>
              <w:t>修業</w:t>
            </w:r>
            <w:r w:rsidR="00EC601D" w:rsidRPr="00444488">
              <w:rPr>
                <w:rFonts w:eastAsia="標楷體"/>
                <w:szCs w:val="24"/>
              </w:rPr>
              <w:t>證書號碼</w:t>
            </w:r>
          </w:p>
          <w:p w14:paraId="192F324B" w14:textId="77777777" w:rsidR="00F63A0D" w:rsidRPr="00444488" w:rsidRDefault="00F63A0D" w:rsidP="00AC178A">
            <w:pPr>
              <w:jc w:val="center"/>
              <w:rPr>
                <w:rFonts w:eastAsia="標楷體"/>
                <w:sz w:val="18"/>
              </w:rPr>
            </w:pPr>
            <w:r w:rsidRPr="00444488">
              <w:rPr>
                <w:sz w:val="20"/>
              </w:rPr>
              <w:t>Certificate No.</w:t>
            </w:r>
          </w:p>
        </w:tc>
        <w:tc>
          <w:tcPr>
            <w:tcW w:w="8617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2A93998" w14:textId="77777777" w:rsidR="00EC601D" w:rsidRPr="00444488" w:rsidRDefault="00EC601D" w:rsidP="00EC601D">
            <w:pPr>
              <w:ind w:right="-1594"/>
              <w:jc w:val="both"/>
              <w:rPr>
                <w:rFonts w:eastAsia="標楷體"/>
                <w:sz w:val="20"/>
              </w:rPr>
            </w:pPr>
            <w:r w:rsidRPr="00444488">
              <w:rPr>
                <w:rFonts w:eastAsia="標楷體"/>
              </w:rPr>
              <w:t>（</w:t>
            </w:r>
            <w:r w:rsidRPr="00444488">
              <w:rPr>
                <w:rFonts w:eastAsia="標楷體"/>
              </w:rPr>
              <w:t xml:space="preserve">      </w:t>
            </w:r>
            <w:r w:rsidRPr="00444488">
              <w:rPr>
                <w:rFonts w:eastAsia="標楷體"/>
              </w:rPr>
              <w:t>）中大轉（修）字第</w:t>
            </w:r>
            <w:r w:rsidRPr="00444488">
              <w:rPr>
                <w:rFonts w:eastAsia="標楷體"/>
              </w:rPr>
              <w:t xml:space="preserve">             </w:t>
            </w:r>
            <w:r w:rsidRPr="00444488">
              <w:rPr>
                <w:rFonts w:eastAsia="標楷體"/>
              </w:rPr>
              <w:t>號</w:t>
            </w:r>
            <w:r w:rsidRPr="00444488">
              <w:rPr>
                <w:rFonts w:eastAsia="標楷體"/>
              </w:rPr>
              <w:t xml:space="preserve">   </w:t>
            </w:r>
            <w:r w:rsidRPr="00444488">
              <w:rPr>
                <w:rFonts w:eastAsia="標楷體"/>
                <w:sz w:val="20"/>
              </w:rPr>
              <w:t xml:space="preserve">                                                               </w:t>
            </w:r>
          </w:p>
        </w:tc>
      </w:tr>
      <w:tr w:rsidR="009F40BE" w:rsidRPr="00444488" w14:paraId="252E3110" w14:textId="77777777" w:rsidTr="00C52A1D">
        <w:trPr>
          <w:trHeight w:val="961"/>
          <w:jc w:val="center"/>
        </w:trPr>
        <w:tc>
          <w:tcPr>
            <w:tcW w:w="2156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BAE8816" w14:textId="77777777" w:rsidR="009F40BE" w:rsidRPr="00444488" w:rsidRDefault="009F40BE" w:rsidP="00AC178A">
            <w:pPr>
              <w:spacing w:line="240" w:lineRule="exact"/>
              <w:jc w:val="center"/>
              <w:rPr>
                <w:rFonts w:eastAsia="標楷體"/>
              </w:rPr>
            </w:pPr>
            <w:r w:rsidRPr="00444488">
              <w:rPr>
                <w:rFonts w:eastAsia="標楷體"/>
              </w:rPr>
              <w:t>簽</w:t>
            </w:r>
            <w:r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>收</w:t>
            </w:r>
            <w:r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>人</w:t>
            </w:r>
          </w:p>
          <w:p w14:paraId="41A75CD4" w14:textId="77777777" w:rsidR="00F63A0D" w:rsidRPr="00444488" w:rsidRDefault="00F63A0D" w:rsidP="00AC178A">
            <w:pPr>
              <w:spacing w:line="240" w:lineRule="exact"/>
              <w:jc w:val="center"/>
              <w:rPr>
                <w:rFonts w:eastAsia="標楷體"/>
              </w:rPr>
            </w:pPr>
            <w:r w:rsidRPr="00444488">
              <w:rPr>
                <w:sz w:val="20"/>
              </w:rPr>
              <w:t>Receiver’s Signature</w:t>
            </w:r>
          </w:p>
        </w:tc>
        <w:tc>
          <w:tcPr>
            <w:tcW w:w="4295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14:paraId="4CA10AA1" w14:textId="77777777" w:rsidR="007D5FEE" w:rsidRDefault="009F40BE" w:rsidP="003361B9">
            <w:pPr>
              <w:spacing w:line="240" w:lineRule="exact"/>
              <w:ind w:right="-1593"/>
              <w:jc w:val="both"/>
              <w:rPr>
                <w:rFonts w:eastAsia="標楷體"/>
                <w:sz w:val="16"/>
              </w:rPr>
            </w:pPr>
            <w:r w:rsidRPr="00444488">
              <w:rPr>
                <w:rFonts w:eastAsia="標楷體"/>
                <w:sz w:val="16"/>
              </w:rPr>
              <w:t>（領取時簽名</w:t>
            </w:r>
            <w:r w:rsidR="00E53CC5" w:rsidRPr="00444488">
              <w:rPr>
                <w:rFonts w:eastAsia="標楷體"/>
                <w:sz w:val="16"/>
              </w:rPr>
              <w:t>）</w:t>
            </w:r>
          </w:p>
          <w:p w14:paraId="5921A59E" w14:textId="77777777" w:rsidR="009F40BE" w:rsidRPr="00444488" w:rsidRDefault="00E53CC5" w:rsidP="007D5FEE">
            <w:pPr>
              <w:spacing w:line="240" w:lineRule="exact"/>
              <w:ind w:right="-1593"/>
              <w:jc w:val="both"/>
              <w:rPr>
                <w:rFonts w:eastAsia="標楷體"/>
              </w:rPr>
            </w:pPr>
            <w:r>
              <w:rPr>
                <w:rFonts w:eastAsia="標楷體" w:hint="eastAsia"/>
                <w:sz w:val="16"/>
              </w:rPr>
              <w:t>(</w:t>
            </w:r>
            <w:r w:rsidR="00AD52ED" w:rsidRPr="00444488">
              <w:rPr>
                <w:rFonts w:eastAsia="標楷體"/>
                <w:sz w:val="16"/>
              </w:rPr>
              <w:t xml:space="preserve">Please sign </w:t>
            </w:r>
            <w:r>
              <w:rPr>
                <w:rFonts w:eastAsia="標楷體"/>
                <w:sz w:val="16"/>
              </w:rPr>
              <w:t xml:space="preserve">your name </w:t>
            </w:r>
            <w:r w:rsidR="00AD52ED" w:rsidRPr="00444488">
              <w:rPr>
                <w:rFonts w:eastAsia="標楷體"/>
                <w:sz w:val="16"/>
              </w:rPr>
              <w:t xml:space="preserve">when </w:t>
            </w:r>
            <w:proofErr w:type="gramStart"/>
            <w:r>
              <w:rPr>
                <w:rFonts w:eastAsia="標楷體"/>
                <w:sz w:val="16"/>
              </w:rPr>
              <w:t>R</w:t>
            </w:r>
            <w:r w:rsidR="00AD52ED" w:rsidRPr="00444488">
              <w:rPr>
                <w:rFonts w:eastAsia="標楷體"/>
                <w:sz w:val="16"/>
              </w:rPr>
              <w:t>eceiving</w:t>
            </w:r>
            <w:proofErr w:type="gramEnd"/>
            <w:r>
              <w:rPr>
                <w:rFonts w:eastAsia="標楷體"/>
                <w:sz w:val="16"/>
              </w:rPr>
              <w:t xml:space="preserve"> the certificate.)</w:t>
            </w:r>
          </w:p>
        </w:tc>
        <w:tc>
          <w:tcPr>
            <w:tcW w:w="120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ADB8426" w14:textId="77777777" w:rsidR="009F40BE" w:rsidRPr="00444488" w:rsidRDefault="009F40BE" w:rsidP="003D6740">
            <w:pPr>
              <w:spacing w:line="240" w:lineRule="exact"/>
              <w:ind w:right="-1593"/>
              <w:jc w:val="both"/>
              <w:rPr>
                <w:rFonts w:eastAsia="標楷體"/>
              </w:rPr>
            </w:pPr>
            <w:r w:rsidRPr="00444488">
              <w:rPr>
                <w:rFonts w:eastAsia="標楷體"/>
              </w:rPr>
              <w:t>簽收日期</w:t>
            </w:r>
          </w:p>
          <w:p w14:paraId="52699945" w14:textId="77777777" w:rsidR="00F63A0D" w:rsidRPr="00444488" w:rsidRDefault="00AD52ED" w:rsidP="003D6740">
            <w:pPr>
              <w:spacing w:line="240" w:lineRule="exact"/>
              <w:ind w:right="-1593"/>
              <w:jc w:val="both"/>
              <w:rPr>
                <w:rFonts w:eastAsia="標楷體"/>
              </w:rPr>
            </w:pPr>
            <w:r w:rsidRPr="00444488">
              <w:rPr>
                <w:sz w:val="20"/>
              </w:rPr>
              <w:t xml:space="preserve">Receiving </w:t>
            </w:r>
            <w:r w:rsidR="00F63A0D" w:rsidRPr="00444488">
              <w:rPr>
                <w:sz w:val="20"/>
              </w:rPr>
              <w:t>Date</w:t>
            </w:r>
          </w:p>
        </w:tc>
        <w:tc>
          <w:tcPr>
            <w:tcW w:w="312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29C276" w14:textId="77777777" w:rsidR="009F40BE" w:rsidRDefault="009F40BE" w:rsidP="007D5FEE">
            <w:pPr>
              <w:spacing w:line="240" w:lineRule="exact"/>
              <w:ind w:right="-1593" w:firstLineChars="300" w:firstLine="720"/>
              <w:jc w:val="both"/>
              <w:rPr>
                <w:sz w:val="20"/>
              </w:rPr>
            </w:pPr>
            <w:r w:rsidRPr="00444488">
              <w:rPr>
                <w:rFonts w:eastAsia="標楷體"/>
              </w:rPr>
              <w:t>年</w:t>
            </w:r>
            <w:r w:rsidR="008E3AE6">
              <w:rPr>
                <w:sz w:val="20"/>
              </w:rPr>
              <w:t xml:space="preserve"> </w:t>
            </w:r>
            <w:r w:rsidRPr="00444488">
              <w:rPr>
                <w:sz w:val="20"/>
              </w:rPr>
              <w:t xml:space="preserve"> </w:t>
            </w:r>
            <w:r w:rsidR="00132021" w:rsidRPr="00444488">
              <w:rPr>
                <w:sz w:val="20"/>
              </w:rPr>
              <w:t xml:space="preserve"> </w:t>
            </w:r>
            <w:r w:rsidRPr="00444488">
              <w:rPr>
                <w:rFonts w:eastAsia="標楷體"/>
              </w:rPr>
              <w:t xml:space="preserve"> </w:t>
            </w:r>
            <w:r w:rsidR="008E3AE6">
              <w:rPr>
                <w:rFonts w:eastAsia="標楷體"/>
              </w:rPr>
              <w:t xml:space="preserve">   </w:t>
            </w:r>
            <w:r w:rsidRPr="00444488">
              <w:rPr>
                <w:rFonts w:eastAsia="標楷體"/>
              </w:rPr>
              <w:t>月</w:t>
            </w:r>
            <w:r w:rsidR="008E3AE6">
              <w:rPr>
                <w:sz w:val="20"/>
              </w:rPr>
              <w:t xml:space="preserve"> </w:t>
            </w:r>
            <w:r w:rsidRPr="00444488">
              <w:rPr>
                <w:sz w:val="20"/>
              </w:rPr>
              <w:t xml:space="preserve"> </w:t>
            </w:r>
            <w:r w:rsidRPr="00444488">
              <w:rPr>
                <w:rFonts w:eastAsia="標楷體"/>
              </w:rPr>
              <w:t xml:space="preserve">  </w:t>
            </w:r>
            <w:r w:rsidR="00F63A0D" w:rsidRPr="00444488">
              <w:rPr>
                <w:rFonts w:eastAsia="標楷體"/>
              </w:rPr>
              <w:t xml:space="preserve"> </w:t>
            </w:r>
            <w:r w:rsidRPr="00444488">
              <w:rPr>
                <w:rFonts w:eastAsia="標楷體"/>
              </w:rPr>
              <w:t>日</w:t>
            </w:r>
            <w:r w:rsidR="008E3AE6">
              <w:rPr>
                <w:sz w:val="20"/>
              </w:rPr>
              <w:t xml:space="preserve"> </w:t>
            </w:r>
          </w:p>
          <w:p w14:paraId="3515ECE7" w14:textId="77777777" w:rsidR="008E3AE6" w:rsidRPr="00444488" w:rsidRDefault="008E3AE6" w:rsidP="008E3AE6">
            <w:pPr>
              <w:spacing w:line="240" w:lineRule="exact"/>
              <w:ind w:right="-1593" w:firstLineChars="300" w:firstLine="600"/>
              <w:jc w:val="both"/>
              <w:rPr>
                <w:rFonts w:eastAsia="標楷體"/>
              </w:rPr>
            </w:pPr>
            <w:r w:rsidRPr="00444488">
              <w:rPr>
                <w:sz w:val="20"/>
              </w:rPr>
              <w:t xml:space="preserve">Year  </w:t>
            </w:r>
            <w:r w:rsidRPr="00444488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 xml:space="preserve">  </w:t>
            </w:r>
            <w:r w:rsidRPr="00444488">
              <w:rPr>
                <w:sz w:val="20"/>
              </w:rPr>
              <w:t xml:space="preserve">Month </w:t>
            </w:r>
            <w:r w:rsidRPr="00444488">
              <w:rPr>
                <w:rFonts w:eastAsia="標楷體"/>
              </w:rPr>
              <w:t xml:space="preserve">   </w:t>
            </w:r>
            <w:r w:rsidRPr="00444488">
              <w:rPr>
                <w:sz w:val="20"/>
              </w:rPr>
              <w:t>Day</w:t>
            </w:r>
          </w:p>
        </w:tc>
      </w:tr>
    </w:tbl>
    <w:p w14:paraId="781CEFCD" w14:textId="3B306879" w:rsidR="00882625" w:rsidRPr="00444488" w:rsidRDefault="003D6740" w:rsidP="00213BD3">
      <w:pPr>
        <w:numPr>
          <w:ilvl w:val="0"/>
          <w:numId w:val="15"/>
        </w:numPr>
        <w:spacing w:line="280" w:lineRule="exact"/>
        <w:ind w:left="482" w:right="6"/>
        <w:rPr>
          <w:sz w:val="20"/>
        </w:rPr>
      </w:pPr>
      <w:r w:rsidRPr="00444488">
        <w:rPr>
          <w:rFonts w:eastAsia="標楷體"/>
        </w:rPr>
        <w:t>簽核順序</w:t>
      </w:r>
      <w:r w:rsidR="00D2647A" w:rsidRPr="00444488">
        <w:rPr>
          <w:rFonts w:eastAsia="標楷體"/>
          <w:sz w:val="22"/>
          <w:szCs w:val="22"/>
        </w:rPr>
        <w:t>：</w:t>
      </w:r>
      <w:r w:rsidR="00882625" w:rsidRPr="00444488">
        <w:rPr>
          <w:rFonts w:eastAsia="標楷體"/>
        </w:rPr>
        <w:t>註冊組經辦</w:t>
      </w:r>
      <w:r w:rsidR="00882625" w:rsidRPr="00444488">
        <w:rPr>
          <w:rFonts w:eastAsia="標楷體"/>
        </w:rPr>
        <w:t>→</w:t>
      </w:r>
      <w:r w:rsidR="00882625" w:rsidRPr="00444488">
        <w:rPr>
          <w:rFonts w:eastAsia="標楷體"/>
        </w:rPr>
        <w:t>註冊</w:t>
      </w:r>
      <w:proofErr w:type="gramStart"/>
      <w:r w:rsidR="00882625" w:rsidRPr="00444488">
        <w:rPr>
          <w:rFonts w:eastAsia="標楷體"/>
        </w:rPr>
        <w:t>組</w:t>
      </w:r>
      <w:proofErr w:type="gramEnd"/>
      <w:r w:rsidR="00882625" w:rsidRPr="00444488">
        <w:rPr>
          <w:rFonts w:eastAsia="標楷體"/>
        </w:rPr>
        <w:t>組長</w:t>
      </w:r>
      <w:r w:rsidR="00882625" w:rsidRPr="00444488">
        <w:rPr>
          <w:rFonts w:eastAsia="標楷體"/>
        </w:rPr>
        <w:t>(</w:t>
      </w:r>
      <w:r w:rsidR="00882625" w:rsidRPr="00444488">
        <w:rPr>
          <w:rFonts w:eastAsia="標楷體"/>
        </w:rPr>
        <w:t>或授權人</w:t>
      </w:r>
      <w:r w:rsidR="00882625" w:rsidRPr="00444488">
        <w:rPr>
          <w:rFonts w:eastAsia="標楷體"/>
        </w:rPr>
        <w:t>)</w:t>
      </w:r>
      <w:r w:rsidR="00882625" w:rsidRPr="00444488">
        <w:rPr>
          <w:rFonts w:eastAsia="標楷體"/>
          <w:sz w:val="20"/>
        </w:rPr>
        <w:t xml:space="preserve"> </w:t>
      </w:r>
    </w:p>
    <w:p w14:paraId="09288622" w14:textId="72F972DC" w:rsidR="00EA57DA" w:rsidRPr="00444488" w:rsidRDefault="00882625" w:rsidP="00213BD3">
      <w:pPr>
        <w:spacing w:line="280" w:lineRule="exact"/>
        <w:ind w:left="482" w:right="6"/>
        <w:rPr>
          <w:sz w:val="20"/>
        </w:rPr>
      </w:pPr>
      <w:r w:rsidRPr="00444488">
        <w:rPr>
          <w:rFonts w:eastAsia="標楷體"/>
          <w:sz w:val="20"/>
        </w:rPr>
        <w:t>Procedures</w:t>
      </w:r>
      <w:r w:rsidR="00E53CC5">
        <w:rPr>
          <w:rFonts w:eastAsia="標楷體"/>
          <w:sz w:val="20"/>
        </w:rPr>
        <w:t xml:space="preserve"> and I</w:t>
      </w:r>
      <w:r w:rsidRPr="00444488">
        <w:rPr>
          <w:rFonts w:eastAsia="標楷體"/>
          <w:sz w:val="20"/>
        </w:rPr>
        <w:t>nstructions</w:t>
      </w:r>
      <w:r w:rsidR="00E53CC5">
        <w:rPr>
          <w:rFonts w:eastAsia="標楷體"/>
          <w:sz w:val="20"/>
        </w:rPr>
        <w:t xml:space="preserve">: </w:t>
      </w:r>
      <w:r w:rsidR="00E53CC5">
        <w:rPr>
          <w:sz w:val="20"/>
        </w:rPr>
        <w:t>Division</w:t>
      </w:r>
      <w:r w:rsidR="00E53CC5" w:rsidRPr="00444488">
        <w:rPr>
          <w:sz w:val="20"/>
        </w:rPr>
        <w:t xml:space="preserve"> of Registr</w:t>
      </w:r>
      <w:r w:rsidR="00E53CC5">
        <w:rPr>
          <w:sz w:val="20"/>
        </w:rPr>
        <w:t>ar</w:t>
      </w:r>
      <w:r w:rsidRPr="00444488">
        <w:rPr>
          <w:sz w:val="20"/>
        </w:rPr>
        <w:t xml:space="preserve"> → </w:t>
      </w:r>
      <w:r w:rsidR="00E53CC5" w:rsidRPr="00E53CC5">
        <w:rPr>
          <w:sz w:val="20"/>
        </w:rPr>
        <w:t>Chief of the</w:t>
      </w:r>
      <w:r w:rsidR="00E53CC5">
        <w:rPr>
          <w:rFonts w:hint="eastAsia"/>
          <w:sz w:val="20"/>
        </w:rPr>
        <w:t xml:space="preserve"> </w:t>
      </w:r>
      <w:r w:rsidR="00E53CC5" w:rsidRPr="00E53CC5">
        <w:rPr>
          <w:sz w:val="20"/>
        </w:rPr>
        <w:t>Division of Registrar</w:t>
      </w:r>
      <w:r w:rsidR="0060199B">
        <w:rPr>
          <w:sz w:val="20"/>
        </w:rPr>
        <w:t xml:space="preserve"> </w:t>
      </w:r>
      <w:r w:rsidR="00E53CC5">
        <w:rPr>
          <w:sz w:val="20"/>
        </w:rPr>
        <w:t>(or Deputy)</w:t>
      </w:r>
    </w:p>
    <w:p w14:paraId="72AE8729" w14:textId="77777777" w:rsidR="00882625" w:rsidRPr="00444488" w:rsidRDefault="00882625" w:rsidP="00213BD3">
      <w:pPr>
        <w:numPr>
          <w:ilvl w:val="0"/>
          <w:numId w:val="15"/>
        </w:numPr>
        <w:spacing w:line="280" w:lineRule="exact"/>
        <w:ind w:left="482" w:right="6"/>
        <w:rPr>
          <w:rFonts w:eastAsia="標楷體"/>
          <w:color w:val="000000"/>
        </w:rPr>
      </w:pPr>
      <w:r w:rsidRPr="00444488">
        <w:rPr>
          <w:rFonts w:eastAsia="標楷體"/>
          <w:color w:val="000000"/>
          <w:kern w:val="0"/>
          <w:szCs w:val="24"/>
        </w:rPr>
        <w:t>工作天數：收到申請件後</w:t>
      </w:r>
      <w:r w:rsidRPr="00444488">
        <w:rPr>
          <w:rFonts w:eastAsia="標楷體"/>
          <w:color w:val="000000"/>
          <w:kern w:val="0"/>
          <w:szCs w:val="24"/>
        </w:rPr>
        <w:t>3</w:t>
      </w:r>
      <w:r w:rsidRPr="00444488">
        <w:rPr>
          <w:rFonts w:eastAsia="標楷體"/>
          <w:color w:val="000000"/>
          <w:kern w:val="0"/>
          <w:szCs w:val="24"/>
        </w:rPr>
        <w:t>個工作天</w:t>
      </w:r>
    </w:p>
    <w:p w14:paraId="2C8434AB" w14:textId="19C32C5F" w:rsidR="00882625" w:rsidRPr="00444488" w:rsidRDefault="00C52A1D" w:rsidP="00213BD3">
      <w:pPr>
        <w:spacing w:line="280" w:lineRule="exact"/>
        <w:ind w:left="482" w:right="6"/>
        <w:rPr>
          <w:rFonts w:eastAsia="標楷體"/>
          <w:color w:val="000000"/>
        </w:rPr>
      </w:pPr>
      <w:r w:rsidRPr="00444488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6E558DD" wp14:editId="7848BE8D">
                <wp:simplePos x="0" y="0"/>
                <wp:positionH relativeFrom="column">
                  <wp:posOffset>6208395</wp:posOffset>
                </wp:positionH>
                <wp:positionV relativeFrom="paragraph">
                  <wp:posOffset>224790</wp:posOffset>
                </wp:positionV>
                <wp:extent cx="753745" cy="320040"/>
                <wp:effectExtent l="0" t="0" r="0" b="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374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95610F" w14:textId="088A8919" w:rsidR="00E51AA8" w:rsidRPr="004371C1" w:rsidRDefault="007D5FE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1</w:t>
                            </w:r>
                            <w:r w:rsidR="00C52A1D">
                              <w:rPr>
                                <w:rFonts w:hint="eastAsia"/>
                                <w:sz w:val="20"/>
                              </w:rPr>
                              <w:t>208</w:t>
                            </w:r>
                            <w:r w:rsidR="00CD2D21">
                              <w:rPr>
                                <w:sz w:val="20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6E558DD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88.85pt;margin-top:17.7pt;width:59.35pt;height:25.2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" stroked="f">
                <v:textbox style="mso-fit-shape-to-text:t">
                  <w:txbxContent>
                    <w:p w14:paraId="1095610F" w14:textId="088A8919" w:rsidR="00E51AA8" w:rsidRPr="004371C1" w:rsidRDefault="007D5FE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11</w:t>
                      </w:r>
                      <w:r w:rsidR="00C52A1D">
                        <w:rPr>
                          <w:rFonts w:hint="eastAsia"/>
                          <w:sz w:val="20"/>
                        </w:rPr>
                        <w:t>208</w:t>
                      </w:r>
                      <w:r w:rsidR="00CD2D21">
                        <w:rPr>
                          <w:sz w:val="20"/>
                        </w:rPr>
                        <w:t>31</w:t>
                      </w:r>
                    </w:p>
                  </w:txbxContent>
                </v:textbox>
              </v:shape>
            </w:pict>
          </mc:Fallback>
        </mc:AlternateContent>
      </w:r>
      <w:r w:rsidR="00882625" w:rsidRPr="00444488">
        <w:rPr>
          <w:rFonts w:eastAsia="標楷體"/>
          <w:color w:val="000000"/>
          <w:kern w:val="0"/>
          <w:sz w:val="20"/>
        </w:rPr>
        <w:t xml:space="preserve">Processing </w:t>
      </w:r>
      <w:r w:rsidR="00E53CC5">
        <w:rPr>
          <w:rFonts w:eastAsia="標楷體"/>
          <w:color w:val="000000"/>
          <w:kern w:val="0"/>
          <w:sz w:val="20"/>
        </w:rPr>
        <w:t>Period</w:t>
      </w:r>
      <w:r w:rsidR="00882625" w:rsidRPr="00444488">
        <w:rPr>
          <w:rFonts w:eastAsia="標楷體"/>
          <w:color w:val="000000"/>
          <w:kern w:val="0"/>
          <w:sz w:val="20"/>
        </w:rPr>
        <w:t>: 3</w:t>
      </w:r>
      <w:r w:rsidR="00E53CC5">
        <w:rPr>
          <w:rFonts w:eastAsia="標楷體"/>
          <w:color w:val="000000"/>
          <w:kern w:val="0"/>
          <w:sz w:val="20"/>
        </w:rPr>
        <w:t xml:space="preserve"> work</w:t>
      </w:r>
      <w:r w:rsidR="00882625" w:rsidRPr="00444488">
        <w:rPr>
          <w:rFonts w:eastAsia="標楷體"/>
          <w:color w:val="000000"/>
          <w:kern w:val="0"/>
          <w:sz w:val="20"/>
        </w:rPr>
        <w:t xml:space="preserve"> days </w:t>
      </w:r>
      <w:r w:rsidR="00E53CC5">
        <w:rPr>
          <w:rFonts w:eastAsia="標楷體"/>
          <w:color w:val="000000"/>
          <w:kern w:val="0"/>
          <w:sz w:val="20"/>
        </w:rPr>
        <w:t>after we receive the form.</w:t>
      </w:r>
    </w:p>
    <w:sectPr w:rsidR="00882625" w:rsidRPr="00444488" w:rsidSect="00213BD3">
      <w:pgSz w:w="11906" w:h="16838" w:code="9"/>
      <w:pgMar w:top="567" w:right="567" w:bottom="567" w:left="567" w:header="567" w:footer="567" w:gutter="0"/>
      <w:paperSrc w:other="15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C3C41" w14:textId="77777777" w:rsidR="00381897" w:rsidRDefault="00381897" w:rsidP="004371C1">
      <w:r>
        <w:separator/>
      </w:r>
    </w:p>
  </w:endnote>
  <w:endnote w:type="continuationSeparator" w:id="0">
    <w:p w14:paraId="6E7DEEB1" w14:textId="77777777" w:rsidR="00381897" w:rsidRDefault="00381897" w:rsidP="004371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6D9F0" w14:textId="77777777" w:rsidR="00381897" w:rsidRDefault="00381897" w:rsidP="004371C1">
      <w:r>
        <w:separator/>
      </w:r>
    </w:p>
  </w:footnote>
  <w:footnote w:type="continuationSeparator" w:id="0">
    <w:p w14:paraId="1641D61F" w14:textId="77777777" w:rsidR="00381897" w:rsidRDefault="00381897" w:rsidP="00437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F0C5F"/>
    <w:multiLevelType w:val="hybridMultilevel"/>
    <w:tmpl w:val="F274CE90"/>
    <w:lvl w:ilvl="0" w:tplc="1EEE00B8">
      <w:start w:val="1"/>
      <w:numFmt w:val="decimal"/>
      <w:suff w:val="space"/>
      <w:lvlText w:val="%1."/>
      <w:lvlJc w:val="left"/>
      <w:pPr>
        <w:ind w:left="1140" w:hanging="30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1" w15:restartNumberingAfterBreak="0">
    <w:nsid w:val="0EC41F52"/>
    <w:multiLevelType w:val="singleLevel"/>
    <w:tmpl w:val="702CB52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" w15:restartNumberingAfterBreak="0">
    <w:nsid w:val="164C22B6"/>
    <w:multiLevelType w:val="singleLevel"/>
    <w:tmpl w:val="B7387D9C"/>
    <w:lvl w:ilvl="0">
      <w:start w:val="1"/>
      <w:numFmt w:val="decimal"/>
      <w:lvlText w:val="%1."/>
      <w:lvlJc w:val="left"/>
      <w:pPr>
        <w:tabs>
          <w:tab w:val="num" w:pos="348"/>
        </w:tabs>
        <w:ind w:left="348" w:hanging="348"/>
      </w:pPr>
      <w:rPr>
        <w:rFonts w:hint="eastAsia"/>
      </w:rPr>
    </w:lvl>
  </w:abstractNum>
  <w:abstractNum w:abstractNumId="3" w15:restartNumberingAfterBreak="0">
    <w:nsid w:val="1EB65E1F"/>
    <w:multiLevelType w:val="singleLevel"/>
    <w:tmpl w:val="5088E690"/>
    <w:lvl w:ilvl="0">
      <w:start w:val="1"/>
      <w:numFmt w:val="decimalFullWidth"/>
      <w:lvlText w:val="%1．"/>
      <w:lvlJc w:val="left"/>
      <w:pPr>
        <w:tabs>
          <w:tab w:val="num" w:pos="1170"/>
        </w:tabs>
        <w:ind w:left="1170" w:hanging="450"/>
      </w:pPr>
      <w:rPr>
        <w:rFonts w:hint="eastAsia"/>
      </w:rPr>
    </w:lvl>
  </w:abstractNum>
  <w:abstractNum w:abstractNumId="4" w15:restartNumberingAfterBreak="0">
    <w:nsid w:val="2B2C7270"/>
    <w:multiLevelType w:val="singleLevel"/>
    <w:tmpl w:val="06F2DCE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5" w15:restartNumberingAfterBreak="0">
    <w:nsid w:val="3797609F"/>
    <w:multiLevelType w:val="singleLevel"/>
    <w:tmpl w:val="F028CC5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6" w15:restartNumberingAfterBreak="0">
    <w:nsid w:val="3B1D102C"/>
    <w:multiLevelType w:val="hybridMultilevel"/>
    <w:tmpl w:val="825C9038"/>
    <w:lvl w:ilvl="0" w:tplc="B8EA7A62">
      <w:start w:val="886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4510D5B"/>
    <w:multiLevelType w:val="hybridMultilevel"/>
    <w:tmpl w:val="7D98CB22"/>
    <w:lvl w:ilvl="0" w:tplc="A8A8CA04">
      <w:numFmt w:val="bullet"/>
      <w:suff w:val="space"/>
      <w:lvlText w:val="□"/>
      <w:lvlJc w:val="left"/>
      <w:pPr>
        <w:ind w:left="240" w:hanging="24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2500DB0"/>
    <w:multiLevelType w:val="singleLevel"/>
    <w:tmpl w:val="8432D83A"/>
    <w:lvl w:ilvl="0">
      <w:numFmt w:val="bullet"/>
      <w:lvlText w:val="※"/>
      <w:lvlJc w:val="left"/>
      <w:pPr>
        <w:tabs>
          <w:tab w:val="num" w:pos="708"/>
        </w:tabs>
        <w:ind w:left="708" w:hanging="276"/>
      </w:pPr>
      <w:rPr>
        <w:rFonts w:ascii="新細明體" w:hint="eastAsia"/>
      </w:rPr>
    </w:lvl>
  </w:abstractNum>
  <w:abstractNum w:abstractNumId="9" w15:restartNumberingAfterBreak="0">
    <w:nsid w:val="586A1EB5"/>
    <w:multiLevelType w:val="hybridMultilevel"/>
    <w:tmpl w:val="07908E12"/>
    <w:lvl w:ilvl="0" w:tplc="CD362BB4">
      <w:numFmt w:val="bullet"/>
      <w:suff w:val="space"/>
      <w:lvlText w:val="◆"/>
      <w:lvlJc w:val="left"/>
      <w:pPr>
        <w:ind w:left="1080" w:hanging="24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10" w15:restartNumberingAfterBreak="0">
    <w:nsid w:val="58CB30B5"/>
    <w:multiLevelType w:val="hybridMultilevel"/>
    <w:tmpl w:val="CCA08C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9E26FB3"/>
    <w:multiLevelType w:val="hybridMultilevel"/>
    <w:tmpl w:val="482E8A32"/>
    <w:lvl w:ilvl="0" w:tplc="E36679E8">
      <w:numFmt w:val="bullet"/>
      <w:suff w:val="space"/>
      <w:lvlText w:val="◆"/>
      <w:lvlJc w:val="left"/>
      <w:pPr>
        <w:ind w:left="1200" w:hanging="24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5A164E56"/>
    <w:multiLevelType w:val="singleLevel"/>
    <w:tmpl w:val="E18E83B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3" w15:restartNumberingAfterBreak="0">
    <w:nsid w:val="65D0176F"/>
    <w:multiLevelType w:val="hybridMultilevel"/>
    <w:tmpl w:val="E970F0E4"/>
    <w:lvl w:ilvl="0" w:tplc="EBA81B76">
      <w:start w:val="1"/>
      <w:numFmt w:val="bullet"/>
      <w:suff w:val="space"/>
      <w:lvlText w:val="※"/>
      <w:lvlJc w:val="left"/>
      <w:pPr>
        <w:ind w:left="240" w:hanging="240"/>
      </w:pPr>
      <w:rPr>
        <w:rFonts w:ascii="新細明體" w:eastAsia="新細明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8B110FD"/>
    <w:multiLevelType w:val="singleLevel"/>
    <w:tmpl w:val="D09A525A"/>
    <w:lvl w:ilvl="0">
      <w:numFmt w:val="bullet"/>
      <w:lvlText w:val="※"/>
      <w:lvlJc w:val="left"/>
      <w:pPr>
        <w:tabs>
          <w:tab w:val="num" w:pos="276"/>
        </w:tabs>
        <w:ind w:left="276" w:hanging="276"/>
      </w:pPr>
      <w:rPr>
        <w:rFonts w:ascii="新細明體" w:hint="eastAsia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12"/>
  </w:num>
  <w:num w:numId="6">
    <w:abstractNumId w:val="8"/>
  </w:num>
  <w:num w:numId="7">
    <w:abstractNumId w:val="14"/>
  </w:num>
  <w:num w:numId="8">
    <w:abstractNumId w:val="3"/>
  </w:num>
  <w:num w:numId="9">
    <w:abstractNumId w:val="0"/>
  </w:num>
  <w:num w:numId="10">
    <w:abstractNumId w:val="9"/>
  </w:num>
  <w:num w:numId="11">
    <w:abstractNumId w:val="11"/>
  </w:num>
  <w:num w:numId="12">
    <w:abstractNumId w:val="7"/>
  </w:num>
  <w:num w:numId="13">
    <w:abstractNumId w:val="13"/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zAyNDS1tDQzsjRS0lEKTi0uzszPAykwrAUAmU+LZywAAAA="/>
  </w:docVars>
  <w:rsids>
    <w:rsidRoot w:val="00CE3B98"/>
    <w:rsid w:val="0009342B"/>
    <w:rsid w:val="000A75A9"/>
    <w:rsid w:val="000B2AA7"/>
    <w:rsid w:val="000D3193"/>
    <w:rsid w:val="000D35D0"/>
    <w:rsid w:val="000D48D4"/>
    <w:rsid w:val="000D7741"/>
    <w:rsid w:val="00121E79"/>
    <w:rsid w:val="00132021"/>
    <w:rsid w:val="00137A3D"/>
    <w:rsid w:val="00145AE5"/>
    <w:rsid w:val="00176E68"/>
    <w:rsid w:val="001B19E5"/>
    <w:rsid w:val="001F5072"/>
    <w:rsid w:val="00213BD3"/>
    <w:rsid w:val="00230F3C"/>
    <w:rsid w:val="0024246C"/>
    <w:rsid w:val="002A1E8C"/>
    <w:rsid w:val="002A4199"/>
    <w:rsid w:val="003021EE"/>
    <w:rsid w:val="00315059"/>
    <w:rsid w:val="00331E8B"/>
    <w:rsid w:val="003361B9"/>
    <w:rsid w:val="00345302"/>
    <w:rsid w:val="0034745B"/>
    <w:rsid w:val="00381897"/>
    <w:rsid w:val="00394780"/>
    <w:rsid w:val="00395B0A"/>
    <w:rsid w:val="003C429F"/>
    <w:rsid w:val="003D6740"/>
    <w:rsid w:val="004032AC"/>
    <w:rsid w:val="004371C1"/>
    <w:rsid w:val="00444488"/>
    <w:rsid w:val="00450933"/>
    <w:rsid w:val="004B30BB"/>
    <w:rsid w:val="004B6375"/>
    <w:rsid w:val="004D625C"/>
    <w:rsid w:val="004F7DBC"/>
    <w:rsid w:val="0050719E"/>
    <w:rsid w:val="005309E2"/>
    <w:rsid w:val="00574879"/>
    <w:rsid w:val="005772C8"/>
    <w:rsid w:val="00587D47"/>
    <w:rsid w:val="005C70C1"/>
    <w:rsid w:val="0060199B"/>
    <w:rsid w:val="0060525F"/>
    <w:rsid w:val="00634B95"/>
    <w:rsid w:val="00643560"/>
    <w:rsid w:val="00681269"/>
    <w:rsid w:val="006902EC"/>
    <w:rsid w:val="006A0F40"/>
    <w:rsid w:val="006B4640"/>
    <w:rsid w:val="006D028C"/>
    <w:rsid w:val="00727074"/>
    <w:rsid w:val="00754750"/>
    <w:rsid w:val="00776624"/>
    <w:rsid w:val="007D5FEE"/>
    <w:rsid w:val="007F2570"/>
    <w:rsid w:val="0080076B"/>
    <w:rsid w:val="008256B8"/>
    <w:rsid w:val="00882625"/>
    <w:rsid w:val="008A532A"/>
    <w:rsid w:val="008C0200"/>
    <w:rsid w:val="008C58AD"/>
    <w:rsid w:val="008E3AE6"/>
    <w:rsid w:val="009F40BE"/>
    <w:rsid w:val="00A034F7"/>
    <w:rsid w:val="00A242FC"/>
    <w:rsid w:val="00A44EF7"/>
    <w:rsid w:val="00A50C71"/>
    <w:rsid w:val="00A57486"/>
    <w:rsid w:val="00A75BED"/>
    <w:rsid w:val="00A828CA"/>
    <w:rsid w:val="00A8387A"/>
    <w:rsid w:val="00A97F4D"/>
    <w:rsid w:val="00AC178A"/>
    <w:rsid w:val="00AD1BAD"/>
    <w:rsid w:val="00AD52ED"/>
    <w:rsid w:val="00AF75F4"/>
    <w:rsid w:val="00B12D3E"/>
    <w:rsid w:val="00B402DB"/>
    <w:rsid w:val="00BF3D7F"/>
    <w:rsid w:val="00C17032"/>
    <w:rsid w:val="00C17FBB"/>
    <w:rsid w:val="00C26AEE"/>
    <w:rsid w:val="00C37731"/>
    <w:rsid w:val="00C42C5C"/>
    <w:rsid w:val="00C52A1D"/>
    <w:rsid w:val="00CD2D21"/>
    <w:rsid w:val="00CD2E3B"/>
    <w:rsid w:val="00CE3B98"/>
    <w:rsid w:val="00D00618"/>
    <w:rsid w:val="00D1484B"/>
    <w:rsid w:val="00D2647A"/>
    <w:rsid w:val="00DD4440"/>
    <w:rsid w:val="00DF4B32"/>
    <w:rsid w:val="00E10D3A"/>
    <w:rsid w:val="00E51AA8"/>
    <w:rsid w:val="00E538DC"/>
    <w:rsid w:val="00E53CC5"/>
    <w:rsid w:val="00E84CE7"/>
    <w:rsid w:val="00EA0FA6"/>
    <w:rsid w:val="00EA57DA"/>
    <w:rsid w:val="00EC601D"/>
    <w:rsid w:val="00F45E53"/>
    <w:rsid w:val="00F51F40"/>
    <w:rsid w:val="00F63A0D"/>
    <w:rsid w:val="00F75E99"/>
    <w:rsid w:val="00FB4E06"/>
    <w:rsid w:val="00FE1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51540F"/>
  <w15:chartTrackingRefBased/>
  <w15:docId w15:val="{ADF6843E-A2C4-453A-A1E4-2195A3EF6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">
    <w:name w:val="內文3"/>
    <w:basedOn w:val="a"/>
    <w:pPr>
      <w:spacing w:line="260" w:lineRule="exact"/>
      <w:ind w:left="1200" w:hanging="480"/>
    </w:pPr>
    <w:rPr>
      <w:rFonts w:ascii="標楷體" w:eastAsia="標楷體"/>
      <w:sz w:val="22"/>
    </w:rPr>
  </w:style>
  <w:style w:type="paragraph" w:styleId="a3">
    <w:name w:val="Balloon Text"/>
    <w:basedOn w:val="a"/>
    <w:link w:val="a4"/>
    <w:uiPriority w:val="99"/>
    <w:semiHidden/>
    <w:unhideWhenUsed/>
    <w:rsid w:val="00C17FBB"/>
    <w:rPr>
      <w:rFonts w:ascii="Cambria" w:hAnsi="Cambria"/>
      <w:sz w:val="18"/>
      <w:szCs w:val="18"/>
    </w:rPr>
  </w:style>
  <w:style w:type="character" w:customStyle="1" w:styleId="a4">
    <w:name w:val="註解方塊文字 字元"/>
    <w:link w:val="a3"/>
    <w:uiPriority w:val="99"/>
    <w:semiHidden/>
    <w:rsid w:val="00C17FBB"/>
    <w:rPr>
      <w:rFonts w:ascii="Cambria" w:eastAsia="新細明體" w:hAnsi="Cambria" w:cs="Times New Roman"/>
      <w:kern w:val="2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4371C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uiPriority w:val="99"/>
    <w:rsid w:val="004371C1"/>
    <w:rPr>
      <w:kern w:val="2"/>
    </w:rPr>
  </w:style>
  <w:style w:type="paragraph" w:styleId="a7">
    <w:name w:val="footer"/>
    <w:basedOn w:val="a"/>
    <w:link w:val="a8"/>
    <w:uiPriority w:val="99"/>
    <w:unhideWhenUsed/>
    <w:rsid w:val="004371C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uiPriority w:val="99"/>
    <w:rsid w:val="004371C1"/>
    <w:rPr>
      <w:kern w:val="2"/>
    </w:rPr>
  </w:style>
  <w:style w:type="character" w:styleId="a9">
    <w:name w:val="Hyperlink"/>
    <w:uiPriority w:val="99"/>
    <w:unhideWhenUsed/>
    <w:rsid w:val="008A53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dc.adm.ncu.edu.tw/Form/form/form02-07-1f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dc.adm.ncu.edu.tw/Form/form/form02-07-1f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Links>
    <vt:vector size="12" baseType="variant">
      <vt:variant>
        <vt:i4>1900557</vt:i4>
      </vt:variant>
      <vt:variant>
        <vt:i4>3</vt:i4>
      </vt:variant>
      <vt:variant>
        <vt:i4>0</vt:i4>
      </vt:variant>
      <vt:variant>
        <vt:i4>5</vt:i4>
      </vt:variant>
      <vt:variant>
        <vt:lpwstr>https://pdc.adm.ncu.edu.tw/Form/form/form02-07-1f.pdf</vt:lpwstr>
      </vt:variant>
      <vt:variant>
        <vt:lpwstr/>
      </vt:variant>
      <vt:variant>
        <vt:i4>1900557</vt:i4>
      </vt:variant>
      <vt:variant>
        <vt:i4>0</vt:i4>
      </vt:variant>
      <vt:variant>
        <vt:i4>0</vt:i4>
      </vt:variant>
      <vt:variant>
        <vt:i4>5</vt:i4>
      </vt:variant>
      <vt:variant>
        <vt:lpwstr>https://pdc.adm.ncu.edu.tw/Form/form/form02-07-1f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08 轉學修業證明</dc:title>
  <dc:subject/>
  <dc:creator>NCU</dc:creator>
  <cp:keywords/>
  <cp:lastModifiedBy>user</cp:lastModifiedBy>
  <cp:revision>2</cp:revision>
  <cp:lastPrinted>2022-10-13T07:38:00Z</cp:lastPrinted>
  <dcterms:created xsi:type="dcterms:W3CDTF">2023-08-31T01:26:00Z</dcterms:created>
  <dcterms:modified xsi:type="dcterms:W3CDTF">2023-08-31T01:26:00Z</dcterms:modified>
</cp:coreProperties>
</file>